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901283965"/>
        <w:docPartObj>
          <w:docPartGallery w:val="Cover Pages"/>
          <w:docPartUnique/>
        </w:docPartObj>
      </w:sdtPr>
      <w:sdtEndPr>
        <w:rPr>
          <w:rFonts w:ascii="Lato" w:eastAsia="Lato" w:hAnsi="Lato" w:cs="Lato"/>
          <w:color w:val="660000"/>
          <w:sz w:val="32"/>
          <w:szCs w:val="32"/>
        </w:rPr>
      </w:sdtEndPr>
      <w:sdtContent>
        <w:p w14:paraId="10264708" w14:textId="77777777" w:rsidR="00097092" w:rsidRDefault="00097092"/>
        <w:p w14:paraId="277FAE3D" w14:textId="77777777" w:rsidR="00097092" w:rsidRDefault="00097092">
          <w:pPr>
            <w:rPr>
              <w:rFonts w:ascii="Lato" w:eastAsia="Lato" w:hAnsi="Lato" w:cs="Lato"/>
              <w:color w:val="660000"/>
              <w:sz w:val="32"/>
              <w:szCs w:val="3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BA2F5EA" wp14:editId="55C0C6A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2AAC7359" w14:textId="425A8E84" w:rsidR="00097092" w:rsidRDefault="00CA5344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Pr="00CA5344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W04 Essay: Perceive the Elements of a Film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1BA2F5EA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2AAC7359" w14:textId="425A8E84" w:rsidR="00097092" w:rsidRDefault="00CA5344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CA5344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W04 Essay: Perceive the Elements of a Film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F92F5A6" wp14:editId="23E6C57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9129D4" w14:textId="7036FB69" w:rsidR="00097092" w:rsidRDefault="00AA22E8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097092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92F5A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" filled="f" stroked="f" strokeweight=".5pt">
                    <v:textbox style="mso-fit-shape-to-text:t" inset="1in,0,86.4pt,0">
                      <w:txbxContent>
                        <w:p w14:paraId="759129D4" w14:textId="7036FB69" w:rsidR="00097092" w:rsidRDefault="00AA22E8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097092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732FA44" wp14:editId="29B7E2D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CB8E76D" w14:textId="3225A73D" w:rsidR="00097092" w:rsidRDefault="00AF39E7" w:rsidP="00CA5344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AF39E7"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HUM 110: Introduction to the Humaniti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06BB" w14:textId="7838AF27" w:rsidR="00097092" w:rsidRDefault="00097092" w:rsidP="00CA5344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3E5372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Arthur Rueda</w:t>
                                    </w:r>
                                    <w:r w:rsidR="00CA5344" w:rsidRPr="003E5372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. Mentor: felicia hanosek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732FA44" id="Text Box 129" o:spid="_x0000_s1030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CB8E76D" w14:textId="3225A73D" w:rsidR="00097092" w:rsidRDefault="00AF39E7" w:rsidP="00CA5344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 w:rsidRPr="00AF39E7"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HUM 110: Introduction to the Humanitie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C9306BB" w14:textId="7838AF27" w:rsidR="00097092" w:rsidRDefault="00097092" w:rsidP="00CA5344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 w:rsidRPr="003E5372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Arthur Rueda</w:t>
                              </w:r>
                              <w:r w:rsidR="00CA5344" w:rsidRPr="003E5372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. Mentor: felicia hanosek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E86074F" wp14:editId="46D313D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2-03-16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F123591" w14:textId="433E37B1" w:rsidR="00097092" w:rsidRDefault="0009709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86074F" id="Rectangle 130" o:spid="_x0000_s1031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C6mw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" fillcolor="#4f81bd [3204]" stroked="f" strokeweight="2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2-03-16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F123591" w14:textId="433E37B1" w:rsidR="00097092" w:rsidRDefault="0009709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ascii="Lato" w:eastAsia="Lato" w:hAnsi="Lato" w:cs="Lato"/>
              <w:color w:val="660000"/>
              <w:sz w:val="32"/>
              <w:szCs w:val="32"/>
            </w:rPr>
            <w:br w:type="page"/>
          </w:r>
        </w:p>
      </w:sdtContent>
    </w:sdt>
    <w:p w14:paraId="2B9CB8BE" w14:textId="540FAB45" w:rsidR="00097092" w:rsidRPr="00097092" w:rsidRDefault="00097092" w:rsidP="00097092">
      <w:pPr>
        <w:pStyle w:val="Heading2"/>
        <w:rPr>
          <w:rFonts w:eastAsia="Lato"/>
          <w:sz w:val="24"/>
          <w:szCs w:val="24"/>
        </w:rPr>
      </w:pPr>
      <w:r w:rsidRPr="004939E8">
        <w:rPr>
          <w:rFonts w:eastAsia="Lato"/>
          <w:sz w:val="24"/>
          <w:szCs w:val="24"/>
        </w:rPr>
        <w:lastRenderedPageBreak/>
        <w:t>O</w:t>
      </w:r>
      <w:r w:rsidRPr="00097092">
        <w:rPr>
          <w:rFonts w:eastAsia="Lato"/>
          <w:sz w:val="24"/>
          <w:szCs w:val="24"/>
        </w:rPr>
        <w:t>verview</w:t>
      </w:r>
    </w:p>
    <w:p w14:paraId="0A1EEFA3" w14:textId="33F919B6" w:rsidR="00097092" w:rsidRPr="00097092" w:rsidRDefault="00B047C9" w:rsidP="00B047C9">
      <w:pPr>
        <w:spacing w:line="240" w:lineRule="auto"/>
        <w:jc w:val="center"/>
        <w:rPr>
          <w:szCs w:val="24"/>
        </w:rPr>
      </w:pPr>
      <w:r w:rsidRPr="00B047C9">
        <w:rPr>
          <w:szCs w:val="24"/>
        </w:rPr>
        <w:t xml:space="preserve">Write a paper that explains the </w:t>
      </w:r>
      <w:r w:rsidRPr="003E5372">
        <w:rPr>
          <w:szCs w:val="24"/>
        </w:rPr>
        <w:t xml:space="preserve">Elements </w:t>
      </w:r>
      <w:r w:rsidRPr="00B047C9">
        <w:rPr>
          <w:szCs w:val="24"/>
        </w:rPr>
        <w:t xml:space="preserve">of </w:t>
      </w:r>
      <w:r w:rsidRPr="003E5372">
        <w:rPr>
          <w:szCs w:val="24"/>
        </w:rPr>
        <w:t xml:space="preserve">Film </w:t>
      </w:r>
      <w:r w:rsidRPr="00B047C9">
        <w:rPr>
          <w:szCs w:val="24"/>
        </w:rPr>
        <w:t>within Cit</w:t>
      </w:r>
      <w:r w:rsidRPr="003E5372">
        <w:rPr>
          <w:szCs w:val="24"/>
        </w:rPr>
        <w:t>i</w:t>
      </w:r>
      <w:r w:rsidRPr="00B047C9">
        <w:rPr>
          <w:szCs w:val="24"/>
        </w:rPr>
        <w:t>zen Kane.</w:t>
      </w:r>
    </w:p>
    <w:p w14:paraId="68410B20" w14:textId="30EC879F" w:rsidR="00097092" w:rsidRPr="00097092" w:rsidRDefault="001846C9" w:rsidP="00097092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INSTRUCTIONS</w:t>
      </w:r>
    </w:p>
    <w:p w14:paraId="62AEF2D4" w14:textId="77777777" w:rsidR="00B047C9" w:rsidRPr="00B047C9" w:rsidRDefault="00B047C9" w:rsidP="00B047C9">
      <w:pPr>
        <w:numPr>
          <w:ilvl w:val="0"/>
          <w:numId w:val="20"/>
        </w:numPr>
        <w:shd w:val="clear" w:color="auto" w:fill="FFFFFF"/>
        <w:spacing w:beforeAutospacing="1" w:after="100" w:afterAutospacing="1" w:line="240" w:lineRule="auto"/>
        <w:ind w:left="1095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Go through Aristotle's elements and take notes on how they apply to this film clip:</w:t>
      </w:r>
    </w:p>
    <w:p w14:paraId="6CA68E66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Plot: What can you tell about the plot from this small excerpt?</w:t>
      </w:r>
    </w:p>
    <w:p w14:paraId="4CB1C1A9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Character: Describe what you know about the main character.</w:t>
      </w:r>
    </w:p>
    <w:p w14:paraId="5A5F4BBB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Thought: What thoughts is the filmmaker trying to convey?</w:t>
      </w:r>
    </w:p>
    <w:p w14:paraId="14E92EE3" w14:textId="65B95C7D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Diction: There is only one</w:t>
      </w:r>
      <w:r w:rsidR="00BA6B51">
        <w:rPr>
          <w:rFonts w:eastAsia="Times New Roman" w:cs="Times New Roman"/>
          <w:color w:val="525252"/>
          <w:szCs w:val="24"/>
          <w:lang w:val="en-US"/>
        </w:rPr>
        <w:t>-</w:t>
      </w:r>
      <w:r w:rsidRPr="00B047C9">
        <w:rPr>
          <w:rFonts w:eastAsia="Times New Roman" w:cs="Times New Roman"/>
          <w:color w:val="525252"/>
          <w:szCs w:val="24"/>
          <w:lang w:val="en-US"/>
        </w:rPr>
        <w:t>word spoken-how would you describe the diction of that word?</w:t>
      </w:r>
    </w:p>
    <w:p w14:paraId="50B867CC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Music: What does the music sound like, and how is it used?</w:t>
      </w:r>
    </w:p>
    <w:p w14:paraId="4D72D2D4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Spectacle: What techniques of spectacle, or cinematography, are used?</w:t>
      </w:r>
    </w:p>
    <w:p w14:paraId="490EE110" w14:textId="77777777" w:rsidR="00B047C9" w:rsidRPr="00B047C9" w:rsidRDefault="00B047C9" w:rsidP="00B047C9">
      <w:pPr>
        <w:numPr>
          <w:ilvl w:val="0"/>
          <w:numId w:val="20"/>
        </w:numPr>
        <w:shd w:val="clear" w:color="auto" w:fill="FFFFFF"/>
        <w:spacing w:beforeAutospacing="1" w:after="100" w:afterAutospacing="1" w:line="240" w:lineRule="auto"/>
        <w:ind w:left="1095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40 points possible. You will receive up to five points for each paragraph you write, graded according to the following scale:</w:t>
      </w:r>
    </w:p>
    <w:p w14:paraId="5ADCF8AE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5 points - The response shows evidence that the clip was viewed multiple times and that the elements and how they relate to the film were carefully pondered.</w:t>
      </w:r>
    </w:p>
    <w:p w14:paraId="6A3D0B31" w14:textId="196CD506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 xml:space="preserve">3-4 points - The response </w:t>
      </w:r>
      <w:r w:rsidR="003E5372" w:rsidRPr="003E5372">
        <w:rPr>
          <w:rFonts w:eastAsia="Times New Roman" w:cs="Times New Roman"/>
          <w:color w:val="525252"/>
          <w:szCs w:val="24"/>
          <w:lang w:val="en-US"/>
        </w:rPr>
        <w:t>shows</w:t>
      </w:r>
      <w:r w:rsidRPr="00B047C9">
        <w:rPr>
          <w:rFonts w:eastAsia="Times New Roman" w:cs="Times New Roman"/>
          <w:color w:val="525252"/>
          <w:szCs w:val="24"/>
          <w:lang w:val="en-US"/>
        </w:rPr>
        <w:t xml:space="preserve"> </w:t>
      </w:r>
      <w:r w:rsidR="003E5372" w:rsidRPr="003E5372">
        <w:rPr>
          <w:rFonts w:eastAsia="Times New Roman" w:cs="Times New Roman"/>
          <w:color w:val="525252"/>
          <w:szCs w:val="24"/>
          <w:lang w:val="en-US"/>
        </w:rPr>
        <w:t>a moderate</w:t>
      </w:r>
      <w:r w:rsidRPr="00B047C9">
        <w:rPr>
          <w:rFonts w:eastAsia="Times New Roman" w:cs="Times New Roman"/>
          <w:color w:val="525252"/>
          <w:szCs w:val="24"/>
          <w:lang w:val="en-US"/>
        </w:rPr>
        <w:t xml:space="preserve"> engagement with the film and application of the element to the film.</w:t>
      </w:r>
    </w:p>
    <w:p w14:paraId="42E34ACA" w14:textId="4D22E7B8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 xml:space="preserve">1-2 points - The response is shallow and </w:t>
      </w:r>
      <w:r w:rsidR="003E5372" w:rsidRPr="003E5372">
        <w:rPr>
          <w:rFonts w:eastAsia="Times New Roman" w:cs="Times New Roman"/>
          <w:color w:val="525252"/>
          <w:szCs w:val="24"/>
          <w:lang w:val="en-US"/>
        </w:rPr>
        <w:t>shows</w:t>
      </w:r>
      <w:r w:rsidRPr="00B047C9">
        <w:rPr>
          <w:rFonts w:eastAsia="Times New Roman" w:cs="Times New Roman"/>
          <w:color w:val="525252"/>
          <w:szCs w:val="24"/>
          <w:lang w:val="en-US"/>
        </w:rPr>
        <w:t xml:space="preserve"> minimal engagement with the film and application of the element to the film.</w:t>
      </w:r>
    </w:p>
    <w:p w14:paraId="24B9081E" w14:textId="77777777" w:rsidR="00B047C9" w:rsidRPr="00B047C9" w:rsidRDefault="00B047C9" w:rsidP="00B047C9">
      <w:pPr>
        <w:numPr>
          <w:ilvl w:val="0"/>
          <w:numId w:val="20"/>
        </w:numPr>
        <w:shd w:val="clear" w:color="auto" w:fill="FFFFFF"/>
        <w:spacing w:beforeAutospacing="1" w:after="100" w:afterAutospacing="1" w:line="240" w:lineRule="auto"/>
        <w:ind w:left="1095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In addition, your instructor will assign you up to ten points for the quality of your descriptive writing in all of your paragraphs.</w:t>
      </w:r>
    </w:p>
    <w:p w14:paraId="69792D7B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Up to five points for mechanics-sentence structure, spelling, grammar, etc.</w:t>
      </w:r>
    </w:p>
    <w:p w14:paraId="68D2A591" w14:textId="77777777" w:rsidR="00B047C9" w:rsidRPr="00B047C9" w:rsidRDefault="00B047C9" w:rsidP="00B047C9">
      <w:pPr>
        <w:numPr>
          <w:ilvl w:val="1"/>
          <w:numId w:val="20"/>
        </w:numPr>
        <w:shd w:val="clear" w:color="auto" w:fill="FFFFFF"/>
        <w:spacing w:beforeAutospacing="1" w:after="100" w:afterAutospacing="1" w:line="240" w:lineRule="auto"/>
        <w:ind w:left="2190"/>
        <w:rPr>
          <w:rFonts w:eastAsia="Times New Roman" w:cs="Times New Roman"/>
          <w:color w:val="525252"/>
          <w:szCs w:val="24"/>
          <w:lang w:val="en-US"/>
        </w:rPr>
      </w:pPr>
      <w:r w:rsidRPr="00B047C9">
        <w:rPr>
          <w:rFonts w:eastAsia="Times New Roman" w:cs="Times New Roman"/>
          <w:color w:val="525252"/>
          <w:szCs w:val="24"/>
          <w:lang w:val="en-US"/>
        </w:rPr>
        <w:t>Up to five points for the quality of your descriptive prose.</w:t>
      </w:r>
    </w:p>
    <w:p w14:paraId="4153D093" w14:textId="77777777" w:rsidR="008D4D79" w:rsidRDefault="008D4D79" w:rsidP="008D4D79">
      <w:pPr>
        <w:shd w:val="clear" w:color="auto" w:fill="FFFFFF"/>
        <w:spacing w:beforeAutospacing="1" w:after="100" w:afterAutospacing="1" w:line="240" w:lineRule="auto"/>
        <w:ind w:left="1440"/>
        <w:rPr>
          <w:rFonts w:ascii="Lato" w:eastAsia="Times New Roman" w:hAnsi="Lato" w:cs="Times New Roman"/>
          <w:color w:val="525252"/>
          <w:szCs w:val="24"/>
          <w:lang w:val="en-US"/>
        </w:rPr>
      </w:pPr>
    </w:p>
    <w:p w14:paraId="058FBEAB" w14:textId="009FDC87" w:rsidR="00BD390A" w:rsidRDefault="00BD390A">
      <w:pPr>
        <w:rPr>
          <w:rFonts w:ascii="Lato" w:eastAsia="Times New Roman" w:hAnsi="Lato" w:cs="Times New Roman"/>
          <w:color w:val="525252"/>
          <w:szCs w:val="24"/>
          <w:lang w:val="en-US"/>
        </w:rPr>
      </w:pPr>
      <w:r>
        <w:rPr>
          <w:rFonts w:ascii="Lato" w:eastAsia="Times New Roman" w:hAnsi="Lato" w:cs="Times New Roman"/>
          <w:color w:val="525252"/>
          <w:szCs w:val="24"/>
          <w:lang w:val="en-US"/>
        </w:rPr>
        <w:br w:type="page"/>
      </w:r>
    </w:p>
    <w:p w14:paraId="70DFBF78" w14:textId="77777777" w:rsidR="00B047C9" w:rsidRPr="003E5372" w:rsidRDefault="00B047C9" w:rsidP="00B047C9">
      <w:pPr>
        <w:pStyle w:val="Heading1"/>
      </w:pPr>
      <w:r>
        <w:lastRenderedPageBreak/>
        <w:t xml:space="preserve">SHORT  </w:t>
      </w:r>
      <w:r w:rsidRPr="003E5372">
        <w:t>INTRO</w:t>
      </w:r>
    </w:p>
    <w:p w14:paraId="5D256376" w14:textId="77777777" w:rsidR="00B047C9" w:rsidRDefault="00B047C9" w:rsidP="00B047C9"/>
    <w:p w14:paraId="44B563F2" w14:textId="513322D9" w:rsidR="00B047C9" w:rsidRDefault="00B047C9" w:rsidP="00B047C9">
      <w:r>
        <w:t xml:space="preserve">These are </w:t>
      </w:r>
      <w:r w:rsidRPr="003E5372">
        <w:t xml:space="preserve">one of the </w:t>
      </w:r>
      <w:r>
        <w:t xml:space="preserve">best 3:11 </w:t>
      </w:r>
      <w:r w:rsidRPr="003E5372">
        <w:t xml:space="preserve">in </w:t>
      </w:r>
      <w:r w:rsidR="00BA6B51" w:rsidRPr="003E5372">
        <w:t>cinema,</w:t>
      </w:r>
      <w:r>
        <w:t xml:space="preserve"> </w:t>
      </w:r>
      <w:r w:rsidRPr="003E5372">
        <w:t xml:space="preserve">followed </w:t>
      </w:r>
      <w:r>
        <w:t xml:space="preserve">by </w:t>
      </w:r>
      <w:r w:rsidRPr="003E5372">
        <w:t xml:space="preserve">one of the </w:t>
      </w:r>
      <w:r>
        <w:t xml:space="preserve">worst </w:t>
      </w:r>
      <w:r w:rsidR="00BA6B51">
        <w:t xml:space="preserve">20 </w:t>
      </w:r>
      <w:r w:rsidR="00BA6B51" w:rsidRPr="003E5372">
        <w:t xml:space="preserve">minutes in cinema </w:t>
      </w:r>
      <w:r w:rsidR="00BA6B51">
        <w:t xml:space="preserve">until </w:t>
      </w:r>
      <w:r w:rsidR="00BA6B51" w:rsidRPr="003E5372">
        <w:t xml:space="preserve">the story </w:t>
      </w:r>
      <w:r w:rsidR="00BA6B51">
        <w:t xml:space="preserve">unfolds </w:t>
      </w:r>
      <w:r w:rsidR="003E5372" w:rsidRPr="003E5372">
        <w:t>when Kane</w:t>
      </w:r>
      <w:r w:rsidR="00BA6B51" w:rsidRPr="003E5372">
        <w:t xml:space="preserve"> </w:t>
      </w:r>
      <w:r w:rsidR="00BA6B51">
        <w:t xml:space="preserve">grows old guided by the bank mentors. The </w:t>
      </w:r>
      <w:r w:rsidR="00BA6B51" w:rsidRPr="003E5372">
        <w:t xml:space="preserve">intro </w:t>
      </w:r>
      <w:r w:rsidR="00BA6B51">
        <w:t xml:space="preserve">has outstanding elements that I will further explain, answering the requested format questions, but following </w:t>
      </w:r>
      <w:r w:rsidR="00BA6B51" w:rsidRPr="003E5372">
        <w:t xml:space="preserve">the </w:t>
      </w:r>
      <w:r w:rsidR="003E5372" w:rsidRPr="003E5372">
        <w:t>narrative</w:t>
      </w:r>
      <w:r w:rsidR="00BA6B51" w:rsidRPr="003E5372">
        <w:t xml:space="preserve"> </w:t>
      </w:r>
      <w:r w:rsidR="00BA6B51">
        <w:t>goes down</w:t>
      </w:r>
      <w:r w:rsidR="00BA6B51" w:rsidRPr="003E5372">
        <w:t xml:space="preserve"> inexplicably.</w:t>
      </w:r>
      <w:r w:rsidR="00BA6B51">
        <w:t xml:space="preserve"> </w:t>
      </w:r>
      <w:r w:rsidR="003E5372" w:rsidRPr="003E5372">
        <w:t>The early minutes</w:t>
      </w:r>
      <w:r w:rsidR="00BA6B51" w:rsidRPr="003E5372">
        <w:t xml:space="preserve"> </w:t>
      </w:r>
      <w:r w:rsidR="00BA6B51">
        <w:t xml:space="preserve">build tension, and then some </w:t>
      </w:r>
      <w:r w:rsidR="003E5372" w:rsidRPr="003E5372">
        <w:t>shaky</w:t>
      </w:r>
      <w:r w:rsidR="00BA6B51" w:rsidRPr="003E5372">
        <w:t xml:space="preserve"> d</w:t>
      </w:r>
      <w:r w:rsidR="00BA6B51">
        <w:t xml:space="preserve">irection </w:t>
      </w:r>
      <w:r w:rsidR="003E5372" w:rsidRPr="003E5372">
        <w:t xml:space="preserve">trailed questionable </w:t>
      </w:r>
      <w:r w:rsidR="00BA6B51">
        <w:t xml:space="preserve">dialog with </w:t>
      </w:r>
      <w:r w:rsidR="003E5372" w:rsidRPr="003E5372">
        <w:t>unpleasant characters</w:t>
      </w:r>
      <w:r w:rsidR="00BA6B51" w:rsidRPr="003E5372">
        <w:t xml:space="preserve"> </w:t>
      </w:r>
      <w:r w:rsidR="00BA6B51">
        <w:t xml:space="preserve">until you </w:t>
      </w:r>
      <w:r w:rsidR="00BA6B51" w:rsidRPr="003E5372">
        <w:t>m</w:t>
      </w:r>
      <w:r w:rsidR="00BA6B51">
        <w:t xml:space="preserve">ake sense of the </w:t>
      </w:r>
      <w:r w:rsidR="003E5372">
        <w:t>information</w:t>
      </w:r>
      <w:r w:rsidR="00BA6B51">
        <w:t xml:space="preserve">. You never </w:t>
      </w:r>
      <w:r w:rsidR="00BA6B51" w:rsidRPr="003E5372">
        <w:t xml:space="preserve">like </w:t>
      </w:r>
      <w:r w:rsidR="00BA6B51">
        <w:t>the characters because everyone is flawed. You are watching cartoon-</w:t>
      </w:r>
      <w:r w:rsidR="00BA6B51" w:rsidRPr="003E5372">
        <w:t xml:space="preserve">like </w:t>
      </w:r>
      <w:r w:rsidR="00BA6B51">
        <w:t xml:space="preserve">characters that </w:t>
      </w:r>
      <w:r w:rsidR="00BA6B51" w:rsidRPr="003E5372">
        <w:t>begin to d</w:t>
      </w:r>
      <w:r w:rsidR="00BA6B51">
        <w:t xml:space="preserve">evelop in gray-tones of </w:t>
      </w:r>
      <w:r w:rsidR="003E5372">
        <w:t>unsavory</w:t>
      </w:r>
      <w:r w:rsidR="00BA6B51" w:rsidRPr="003E5372">
        <w:t xml:space="preserve"> characters.</w:t>
      </w:r>
      <w:r w:rsidR="00BA6B51">
        <w:t xml:space="preserve"> </w:t>
      </w:r>
      <w:r w:rsidR="00BA6B51" w:rsidRPr="003E5372">
        <w:t xml:space="preserve">If </w:t>
      </w:r>
      <w:r w:rsidR="00BA6B51">
        <w:t>you survive</w:t>
      </w:r>
      <w:r w:rsidR="003E5372">
        <w:t xml:space="preserve"> </w:t>
      </w:r>
      <w:r w:rsidR="003E5372" w:rsidRPr="003E5372">
        <w:t>the first</w:t>
      </w:r>
      <w:r w:rsidR="00BA6B51" w:rsidRPr="003E5372">
        <w:t xml:space="preserve"> minutes</w:t>
      </w:r>
      <w:r w:rsidR="003E5372" w:rsidRPr="003E5372">
        <w:t>,</w:t>
      </w:r>
      <w:r w:rsidR="00BA6B51">
        <w:t xml:space="preserve"> </w:t>
      </w:r>
      <w:r w:rsidR="003E5372" w:rsidRPr="003E5372">
        <w:t>they present you</w:t>
      </w:r>
      <w:r w:rsidR="00BA6B51" w:rsidRPr="003E5372">
        <w:t xml:space="preserve"> </w:t>
      </w:r>
      <w:r w:rsidR="00BA6B51">
        <w:t xml:space="preserve">with a great </w:t>
      </w:r>
      <w:r w:rsidR="00BA6B51" w:rsidRPr="003E5372">
        <w:t xml:space="preserve">plot </w:t>
      </w:r>
      <w:r w:rsidR="00BA6B51">
        <w:t xml:space="preserve">set in </w:t>
      </w:r>
      <w:r w:rsidR="003E5372">
        <w:t>standard t</w:t>
      </w:r>
      <w:r w:rsidR="00BA6B51">
        <w:t xml:space="preserve">ime with occasional flashbacks. The movie is hard to understand, and the story's message is that choices are everything, and all people are </w:t>
      </w:r>
      <w:proofErr w:type="spellStart"/>
      <w:r w:rsidR="00BA6B51" w:rsidRPr="003E5372">
        <w:t>hateable</w:t>
      </w:r>
      <w:proofErr w:type="spellEnd"/>
      <w:r w:rsidR="00BA6B51" w:rsidRPr="003E5372">
        <w:t xml:space="preserve"> </w:t>
      </w:r>
      <w:r w:rsidR="00BA6B51">
        <w:t xml:space="preserve">with the </w:t>
      </w:r>
      <w:proofErr w:type="spellStart"/>
      <w:r w:rsidR="00BA6B51">
        <w:t>lense</w:t>
      </w:r>
      <w:proofErr w:type="spellEnd"/>
      <w:r w:rsidR="00BA6B51">
        <w:t xml:space="preserve"> of Orson Welles. It is a perfect critique of society, capitalism, fake values, and existence. </w:t>
      </w:r>
    </w:p>
    <w:p w14:paraId="513744B2" w14:textId="344888CA" w:rsidR="00BA6B51" w:rsidRDefault="00BA6B51" w:rsidP="00BA6B51">
      <w:pPr>
        <w:pStyle w:val="Heading1"/>
      </w:pPr>
      <w:r>
        <w:t>QUESTIONS</w:t>
      </w:r>
    </w:p>
    <w:p w14:paraId="6EAC4A4B" w14:textId="1DF86441" w:rsidR="00BA6B51" w:rsidRDefault="00BA6B51" w:rsidP="00BA6B51">
      <w:pPr>
        <w:pStyle w:val="Quote"/>
        <w:rPr>
          <w:rFonts w:eastAsia="Times New Roman"/>
          <w:lang w:val="en-US"/>
        </w:rPr>
      </w:pPr>
      <w:r w:rsidRPr="003E5372">
        <w:rPr>
          <w:rFonts w:eastAsia="Times New Roman"/>
          <w:lang w:val="en-US"/>
        </w:rPr>
        <w:t>Plot:</w:t>
      </w:r>
      <w:r w:rsidRPr="00B047C9">
        <w:rPr>
          <w:rFonts w:eastAsia="Times New Roman"/>
          <w:lang w:val="en-US"/>
        </w:rPr>
        <w:t xml:space="preserve"> What can you tell about the </w:t>
      </w:r>
      <w:r w:rsidR="003E5372">
        <w:rPr>
          <w:rFonts w:eastAsia="Times New Roman"/>
          <w:lang w:val="en-US"/>
        </w:rPr>
        <w:t>story</w:t>
      </w:r>
      <w:r w:rsidRPr="003E5372">
        <w:rPr>
          <w:rFonts w:eastAsia="Times New Roman"/>
          <w:lang w:val="en-US"/>
        </w:rPr>
        <w:t xml:space="preserve"> </w:t>
      </w:r>
      <w:r w:rsidRPr="00B047C9">
        <w:rPr>
          <w:rFonts w:eastAsia="Times New Roman"/>
          <w:lang w:val="en-US"/>
        </w:rPr>
        <w:t>from this small excerpt?</w:t>
      </w:r>
    </w:p>
    <w:p w14:paraId="56E7C20D" w14:textId="77777777" w:rsidR="003E5372" w:rsidRDefault="00265A36" w:rsidP="00265A36">
      <w:pPr>
        <w:rPr>
          <w:lang w:val="en-US"/>
        </w:rPr>
      </w:pPr>
      <w:r>
        <w:rPr>
          <w:lang w:val="en-US"/>
        </w:rPr>
        <w:t xml:space="preserve">You think there's a mystery/suspense or </w:t>
      </w:r>
      <w:r w:rsidRPr="003E5372">
        <w:rPr>
          <w:lang w:val="en-US"/>
        </w:rPr>
        <w:t xml:space="preserve">thriller </w:t>
      </w:r>
      <w:r>
        <w:rPr>
          <w:lang w:val="en-US"/>
        </w:rPr>
        <w:t xml:space="preserve">coming up because the atmosphere </w:t>
      </w:r>
      <w:r w:rsidRPr="003E5372">
        <w:rPr>
          <w:lang w:val="en-US"/>
        </w:rPr>
        <w:t>is gloomy/</w:t>
      </w:r>
      <w:r>
        <w:rPr>
          <w:lang w:val="en-US"/>
        </w:rPr>
        <w:t xml:space="preserve">dark and weird. You also need to know why Kane died and the reason for saying "rosebud" as the last words. This intro is a perfect set-up for a </w:t>
      </w:r>
      <w:r w:rsidRPr="003E5372">
        <w:rPr>
          <w:lang w:val="en-US"/>
        </w:rPr>
        <w:t>thriller.</w:t>
      </w:r>
      <w:r>
        <w:rPr>
          <w:lang w:val="en-US"/>
        </w:rPr>
        <w:t xml:space="preserve"> However, the next part </w:t>
      </w:r>
      <w:r w:rsidRPr="003E5372">
        <w:rPr>
          <w:lang w:val="en-US"/>
        </w:rPr>
        <w:t xml:space="preserve">of the movie </w:t>
      </w:r>
      <w:r>
        <w:rPr>
          <w:lang w:val="en-US"/>
        </w:rPr>
        <w:t>is unnecessary, confusing, and lengthy. Everything clarifies when the flashback start and the characters develop</w:t>
      </w:r>
      <w:r w:rsidRPr="003E5372">
        <w:rPr>
          <w:lang w:val="en-US"/>
        </w:rPr>
        <w:t xml:space="preserve"> adequately.</w:t>
      </w:r>
      <w:r>
        <w:rPr>
          <w:lang w:val="en-US"/>
        </w:rPr>
        <w:t xml:space="preserve"> You imagine this is the </w:t>
      </w:r>
      <w:r w:rsidRPr="003E5372">
        <w:rPr>
          <w:lang w:val="en-US"/>
        </w:rPr>
        <w:t xml:space="preserve">main character dying </w:t>
      </w:r>
      <w:r>
        <w:rPr>
          <w:lang w:val="en-US"/>
        </w:rPr>
        <w:t xml:space="preserve">old at </w:t>
      </w:r>
      <w:r w:rsidRPr="003E5372">
        <w:rPr>
          <w:lang w:val="en-US"/>
        </w:rPr>
        <w:t>the beginning of the movie.</w:t>
      </w:r>
    </w:p>
    <w:p w14:paraId="6B4F94D6" w14:textId="375146CC" w:rsidR="00265A36" w:rsidRPr="00265A36" w:rsidRDefault="00265A36" w:rsidP="00265A36">
      <w:pPr>
        <w:rPr>
          <w:lang w:val="en-US"/>
        </w:rPr>
      </w:pPr>
      <w:r>
        <w:rPr>
          <w:lang w:val="en-US"/>
        </w:rPr>
        <w:t xml:space="preserve">For this reason, you presume you are going for a ride of the </w:t>
      </w:r>
      <w:r w:rsidR="003E5372" w:rsidRPr="003E5372">
        <w:rPr>
          <w:lang w:val="en-US"/>
        </w:rPr>
        <w:t>drama</w:t>
      </w:r>
      <w:r w:rsidRPr="003E5372">
        <w:rPr>
          <w:lang w:val="en-US"/>
        </w:rPr>
        <w:t xml:space="preserve"> </w:t>
      </w:r>
      <w:r>
        <w:rPr>
          <w:lang w:val="en-US"/>
        </w:rPr>
        <w:t xml:space="preserve">behind him </w:t>
      </w:r>
      <w:r w:rsidR="003E5372" w:rsidRPr="003E5372">
        <w:rPr>
          <w:lang w:val="en-US"/>
        </w:rPr>
        <w:t>passing</w:t>
      </w:r>
      <w:r w:rsidRPr="003E5372">
        <w:rPr>
          <w:lang w:val="en-US"/>
        </w:rPr>
        <w:t xml:space="preserve"> </w:t>
      </w:r>
      <w:r>
        <w:rPr>
          <w:lang w:val="en-US"/>
        </w:rPr>
        <w:t xml:space="preserve">by himself. </w:t>
      </w:r>
      <w:r w:rsidR="003E5372">
        <w:rPr>
          <w:lang w:val="en-US"/>
        </w:rPr>
        <w:t xml:space="preserve">This movie's </w:t>
      </w:r>
      <w:r w:rsidR="003E5372" w:rsidRPr="003E5372">
        <w:rPr>
          <w:lang w:val="en-US"/>
        </w:rPr>
        <w:t>story-</w:t>
      </w:r>
      <w:r w:rsidR="003E5372">
        <w:rPr>
          <w:lang w:val="en-US"/>
        </w:rPr>
        <w:t>telling is ahead of his era, being from 1941, except for the shaky 15 minutes after the 3-minute intro.</w:t>
      </w:r>
    </w:p>
    <w:p w14:paraId="4A8E26FE" w14:textId="77777777" w:rsidR="00BA6B51" w:rsidRPr="00B047C9" w:rsidRDefault="00BA6B51" w:rsidP="00265A36">
      <w:pPr>
        <w:pStyle w:val="Quote"/>
        <w:rPr>
          <w:rFonts w:eastAsia="Times New Roman"/>
          <w:lang w:val="en-US"/>
        </w:rPr>
      </w:pPr>
    </w:p>
    <w:p w14:paraId="62AB1F26" w14:textId="2BD75414" w:rsidR="00BA6B51" w:rsidRDefault="00BA6B51" w:rsidP="00265A36">
      <w:pPr>
        <w:pStyle w:val="Quote"/>
        <w:rPr>
          <w:rFonts w:eastAsia="Times New Roman"/>
          <w:lang w:val="en-US"/>
        </w:rPr>
      </w:pPr>
      <w:r w:rsidRPr="00B047C9">
        <w:rPr>
          <w:rFonts w:eastAsia="Times New Roman"/>
          <w:lang w:val="en-US"/>
        </w:rPr>
        <w:t>Character: Describe what you know about the main character.</w:t>
      </w:r>
    </w:p>
    <w:p w14:paraId="7EC15010" w14:textId="14ACF14C" w:rsidR="00265A36" w:rsidRPr="00B047C9" w:rsidRDefault="00265A36" w:rsidP="00265A36">
      <w:pPr>
        <w:rPr>
          <w:lang w:val="en-US"/>
        </w:rPr>
      </w:pPr>
      <w:r>
        <w:rPr>
          <w:lang w:val="en-US"/>
        </w:rPr>
        <w:t xml:space="preserve">All the characters in this </w:t>
      </w:r>
      <w:r w:rsidRPr="003E5372">
        <w:rPr>
          <w:lang w:val="en-US"/>
        </w:rPr>
        <w:t xml:space="preserve">movie </w:t>
      </w:r>
      <w:r>
        <w:rPr>
          <w:lang w:val="en-US"/>
        </w:rPr>
        <w:t xml:space="preserve">are </w:t>
      </w:r>
      <w:r w:rsidRPr="003E5372">
        <w:rPr>
          <w:lang w:val="en-US"/>
        </w:rPr>
        <w:t>unlikable.</w:t>
      </w:r>
      <w:r>
        <w:rPr>
          <w:lang w:val="en-US"/>
        </w:rPr>
        <w:t xml:space="preserve"> </w:t>
      </w:r>
      <w:r w:rsidR="003E5372" w:rsidRPr="003E5372">
        <w:rPr>
          <w:lang w:val="en-US"/>
        </w:rPr>
        <w:t>You notice that</w:t>
      </w:r>
      <w:r w:rsidRPr="003E5372">
        <w:rPr>
          <w:lang w:val="en-US"/>
        </w:rPr>
        <w:t xml:space="preserve"> Kane </w:t>
      </w:r>
      <w:r>
        <w:rPr>
          <w:lang w:val="en-US"/>
        </w:rPr>
        <w:t xml:space="preserve">is old and died </w:t>
      </w:r>
      <w:r w:rsidRPr="003E5372">
        <w:rPr>
          <w:lang w:val="en-US"/>
        </w:rPr>
        <w:t xml:space="preserve">alone </w:t>
      </w:r>
      <w:r>
        <w:rPr>
          <w:lang w:val="en-US"/>
        </w:rPr>
        <w:t xml:space="preserve">in a secluded castle-like structure. Little did </w:t>
      </w:r>
      <w:r w:rsidR="003E5372" w:rsidRPr="003E5372">
        <w:rPr>
          <w:lang w:val="en-US"/>
        </w:rPr>
        <w:t>you learn</w:t>
      </w:r>
      <w:r w:rsidRPr="003E5372">
        <w:rPr>
          <w:lang w:val="en-US"/>
        </w:rPr>
        <w:t xml:space="preserve"> that </w:t>
      </w:r>
      <w:r>
        <w:rPr>
          <w:lang w:val="en-US"/>
        </w:rPr>
        <w:t xml:space="preserve">he is the least </w:t>
      </w:r>
      <w:r w:rsidRPr="003E5372">
        <w:rPr>
          <w:lang w:val="en-US"/>
        </w:rPr>
        <w:t xml:space="preserve">unlikable character </w:t>
      </w:r>
      <w:r>
        <w:rPr>
          <w:lang w:val="en-US"/>
        </w:rPr>
        <w:t xml:space="preserve">of the </w:t>
      </w:r>
      <w:r w:rsidRPr="003E5372">
        <w:rPr>
          <w:lang w:val="en-US"/>
        </w:rPr>
        <w:t>movie.</w:t>
      </w:r>
      <w:r>
        <w:rPr>
          <w:lang w:val="en-US"/>
        </w:rPr>
        <w:t xml:space="preserve"> Every </w:t>
      </w:r>
      <w:r w:rsidRPr="003E5372">
        <w:rPr>
          <w:lang w:val="en-US"/>
        </w:rPr>
        <w:t xml:space="preserve">character </w:t>
      </w:r>
      <w:r>
        <w:rPr>
          <w:lang w:val="en-US"/>
        </w:rPr>
        <w:t xml:space="preserve">is </w:t>
      </w:r>
      <w:r w:rsidRPr="003E5372">
        <w:rPr>
          <w:lang w:val="en-US"/>
        </w:rPr>
        <w:t>unlikable.</w:t>
      </w:r>
      <w:r>
        <w:rPr>
          <w:lang w:val="en-US"/>
        </w:rPr>
        <w:t xml:space="preserve"> They started as one-dimensional characters that </w:t>
      </w:r>
      <w:r w:rsidRPr="003E5372">
        <w:rPr>
          <w:lang w:val="en-US"/>
        </w:rPr>
        <w:t xml:space="preserve">you hate </w:t>
      </w:r>
      <w:r>
        <w:rPr>
          <w:lang w:val="en-US"/>
        </w:rPr>
        <w:t xml:space="preserve">less when </w:t>
      </w:r>
      <w:r w:rsidRPr="003E5372">
        <w:rPr>
          <w:lang w:val="en-US"/>
        </w:rPr>
        <w:t xml:space="preserve">you know </w:t>
      </w:r>
      <w:r>
        <w:rPr>
          <w:lang w:val="en-US"/>
        </w:rPr>
        <w:t xml:space="preserve">them.  </w:t>
      </w:r>
      <w:r w:rsidRPr="003E5372">
        <w:rPr>
          <w:lang w:val="en-US"/>
        </w:rPr>
        <w:t xml:space="preserve">Kane </w:t>
      </w:r>
      <w:r>
        <w:rPr>
          <w:lang w:val="en-US"/>
        </w:rPr>
        <w:t xml:space="preserve">has many flaws, but it </w:t>
      </w:r>
      <w:r w:rsidRPr="003E5372">
        <w:rPr>
          <w:lang w:val="en-US"/>
        </w:rPr>
        <w:t xml:space="preserve">the end, you feel </w:t>
      </w:r>
      <w:r>
        <w:rPr>
          <w:lang w:val="en-US"/>
        </w:rPr>
        <w:t xml:space="preserve">his pain as he wanted to go back to life with </w:t>
      </w:r>
      <w:r w:rsidRPr="003E5372">
        <w:rPr>
          <w:lang w:val="en-US"/>
        </w:rPr>
        <w:t xml:space="preserve">his family </w:t>
      </w:r>
      <w:r>
        <w:rPr>
          <w:lang w:val="en-US"/>
        </w:rPr>
        <w:t xml:space="preserve">before </w:t>
      </w:r>
      <w:r w:rsidR="003E5372" w:rsidRPr="003E5372">
        <w:rPr>
          <w:lang w:val="en-US"/>
        </w:rPr>
        <w:t>they sent him</w:t>
      </w:r>
      <w:r w:rsidRPr="003E5372">
        <w:rPr>
          <w:lang w:val="en-US"/>
        </w:rPr>
        <w:t xml:space="preserve"> </w:t>
      </w:r>
      <w:r>
        <w:rPr>
          <w:lang w:val="en-US"/>
        </w:rPr>
        <w:t xml:space="preserve">to live away from </w:t>
      </w:r>
      <w:r w:rsidRPr="003E5372">
        <w:rPr>
          <w:lang w:val="en-US"/>
        </w:rPr>
        <w:t>his family.</w:t>
      </w:r>
      <w:r>
        <w:rPr>
          <w:lang w:val="en-US"/>
        </w:rPr>
        <w:t xml:space="preserve"> You also </w:t>
      </w:r>
      <w:r w:rsidRPr="003E5372">
        <w:rPr>
          <w:lang w:val="en-US"/>
        </w:rPr>
        <w:t xml:space="preserve">feel </w:t>
      </w:r>
      <w:r>
        <w:rPr>
          <w:lang w:val="en-US"/>
        </w:rPr>
        <w:t xml:space="preserve">sorry for the </w:t>
      </w:r>
      <w:r w:rsidRPr="003E5372">
        <w:rPr>
          <w:lang w:val="en-US"/>
        </w:rPr>
        <w:t xml:space="preserve">main character </w:t>
      </w:r>
      <w:r>
        <w:rPr>
          <w:lang w:val="en-US"/>
        </w:rPr>
        <w:t xml:space="preserve">for dying </w:t>
      </w:r>
      <w:r w:rsidRPr="003E5372">
        <w:rPr>
          <w:lang w:val="en-US"/>
        </w:rPr>
        <w:t>alone.</w:t>
      </w:r>
      <w:r>
        <w:rPr>
          <w:lang w:val="en-US"/>
        </w:rPr>
        <w:t xml:space="preserve"> Then </w:t>
      </w:r>
      <w:r w:rsidRPr="003E5372">
        <w:rPr>
          <w:lang w:val="en-US"/>
        </w:rPr>
        <w:t xml:space="preserve">you hate </w:t>
      </w:r>
      <w:r>
        <w:rPr>
          <w:lang w:val="en-US"/>
        </w:rPr>
        <w:t xml:space="preserve">the </w:t>
      </w:r>
      <w:r w:rsidR="003E5372">
        <w:rPr>
          <w:lang w:val="en-US"/>
        </w:rPr>
        <w:t>protagonist</w:t>
      </w:r>
      <w:r w:rsidRPr="003E5372">
        <w:rPr>
          <w:lang w:val="en-US"/>
        </w:rPr>
        <w:t xml:space="preserve"> </w:t>
      </w:r>
      <w:r>
        <w:rPr>
          <w:lang w:val="en-US"/>
        </w:rPr>
        <w:t xml:space="preserve">with all your heart as he was a spoiled child/adult, but </w:t>
      </w:r>
      <w:r w:rsidRPr="003E5372">
        <w:rPr>
          <w:lang w:val="en-US"/>
        </w:rPr>
        <w:t xml:space="preserve">in the end, you </w:t>
      </w:r>
      <w:r>
        <w:rPr>
          <w:lang w:val="en-US"/>
        </w:rPr>
        <w:t>forgive him as the tragedy unravels. There's a bit of nostalgia in the scene.</w:t>
      </w:r>
    </w:p>
    <w:p w14:paraId="59D6D10A" w14:textId="5F2EA35A" w:rsidR="00BA6B51" w:rsidRPr="00B047C9" w:rsidRDefault="00BA6B51" w:rsidP="00265A36">
      <w:pPr>
        <w:pStyle w:val="Quote"/>
        <w:rPr>
          <w:rFonts w:eastAsia="Times New Roman"/>
          <w:i w:val="0"/>
          <w:iCs w:val="0"/>
          <w:lang w:val="en-US"/>
        </w:rPr>
      </w:pPr>
      <w:r w:rsidRPr="00B047C9">
        <w:rPr>
          <w:rFonts w:eastAsia="Times New Roman"/>
          <w:lang w:val="en-US"/>
        </w:rPr>
        <w:t>Thought: What thoughts is the filmmaker trying to convey?</w:t>
      </w:r>
      <w:r w:rsidR="00265A36">
        <w:rPr>
          <w:rFonts w:eastAsia="Times New Roman"/>
          <w:lang w:val="en-US"/>
        </w:rPr>
        <w:t xml:space="preserve">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The filmmaker </w:t>
      </w:r>
      <w:r w:rsidR="00265A36">
        <w:rPr>
          <w:rFonts w:eastAsia="Times New Roman"/>
          <w:i w:val="0"/>
          <w:iCs w:val="0"/>
          <w:lang w:val="en-US"/>
        </w:rPr>
        <w:t xml:space="preserve">attempts to maintain the mystery or thriller of the "rosebud" words until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the end. You </w:t>
      </w:r>
      <w:r w:rsidR="00265A36">
        <w:rPr>
          <w:rFonts w:eastAsia="Times New Roman"/>
          <w:i w:val="0"/>
          <w:iCs w:val="0"/>
          <w:lang w:val="en-US"/>
        </w:rPr>
        <w:t xml:space="preserve">also wonder </w:t>
      </w:r>
      <w:r w:rsidR="003E5372" w:rsidRPr="003E5372">
        <w:rPr>
          <w:rFonts w:eastAsia="Times New Roman"/>
          <w:i w:val="0"/>
          <w:iCs w:val="0"/>
          <w:lang w:val="en-US"/>
        </w:rPr>
        <w:t>about the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 </w:t>
      </w:r>
      <w:r w:rsidR="00265A36">
        <w:rPr>
          <w:rFonts w:eastAsia="Times New Roman"/>
          <w:i w:val="0"/>
          <w:iCs w:val="0"/>
          <w:lang w:val="en-US"/>
        </w:rPr>
        <w:t xml:space="preserve">reasons to make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the characters </w:t>
      </w:r>
      <w:r w:rsidR="00265A36">
        <w:rPr>
          <w:rFonts w:eastAsia="Times New Roman"/>
          <w:i w:val="0"/>
          <w:iCs w:val="0"/>
          <w:lang w:val="en-US"/>
        </w:rPr>
        <w:t xml:space="preserve">so </w:t>
      </w:r>
      <w:r w:rsidR="00265A36" w:rsidRPr="003E5372">
        <w:rPr>
          <w:rFonts w:eastAsia="Times New Roman"/>
          <w:i w:val="0"/>
          <w:iCs w:val="0"/>
          <w:lang w:val="en-US"/>
        </w:rPr>
        <w:t>unlikeable.</w:t>
      </w:r>
      <w:r w:rsidR="00265A36">
        <w:rPr>
          <w:rFonts w:eastAsia="Times New Roman"/>
          <w:i w:val="0"/>
          <w:iCs w:val="0"/>
          <w:lang w:val="en-US"/>
        </w:rPr>
        <w:t xml:space="preserve"> Wells made all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the characters </w:t>
      </w:r>
      <w:r w:rsidR="00265A36">
        <w:rPr>
          <w:rFonts w:eastAsia="Times New Roman"/>
          <w:i w:val="0"/>
          <w:iCs w:val="0"/>
          <w:lang w:val="en-US"/>
        </w:rPr>
        <w:t xml:space="preserve">very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unlikeable </w:t>
      </w:r>
      <w:r w:rsidR="00265A36">
        <w:rPr>
          <w:rFonts w:eastAsia="Times New Roman"/>
          <w:i w:val="0"/>
          <w:iCs w:val="0"/>
          <w:lang w:val="en-US"/>
        </w:rPr>
        <w:t xml:space="preserve">so you can relate to the protagonist because it's the less unlikable </w:t>
      </w:r>
      <w:r w:rsidR="00265A36" w:rsidRPr="003E5372">
        <w:rPr>
          <w:rFonts w:eastAsia="Times New Roman"/>
          <w:i w:val="0"/>
          <w:iCs w:val="0"/>
          <w:lang w:val="en-US"/>
        </w:rPr>
        <w:t>one.</w:t>
      </w:r>
      <w:r w:rsidR="00265A36">
        <w:rPr>
          <w:rFonts w:eastAsia="Times New Roman"/>
          <w:i w:val="0"/>
          <w:iCs w:val="0"/>
          <w:lang w:val="en-US"/>
        </w:rPr>
        <w:t xml:space="preserve"> 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You know </w:t>
      </w:r>
      <w:r w:rsidR="00265A36">
        <w:rPr>
          <w:rFonts w:eastAsia="Times New Roman"/>
          <w:i w:val="0"/>
          <w:iCs w:val="0"/>
          <w:lang w:val="en-US"/>
        </w:rPr>
        <w:t xml:space="preserve">the intro sets the tone of the whole movie. You realize the </w:t>
      </w:r>
      <w:r w:rsidR="00265A36" w:rsidRPr="003E5372">
        <w:rPr>
          <w:rFonts w:eastAsia="Times New Roman"/>
          <w:i w:val="0"/>
          <w:iCs w:val="0"/>
          <w:lang w:val="en-US"/>
        </w:rPr>
        <w:t xml:space="preserve">main character </w:t>
      </w:r>
      <w:r w:rsidR="00265A36">
        <w:rPr>
          <w:rFonts w:eastAsia="Times New Roman"/>
          <w:i w:val="0"/>
          <w:iCs w:val="0"/>
          <w:lang w:val="en-US"/>
        </w:rPr>
        <w:t xml:space="preserve">has money and ends up dying alone. </w:t>
      </w:r>
    </w:p>
    <w:p w14:paraId="211E5D7A" w14:textId="18C41AAA" w:rsidR="00BA6B51" w:rsidRDefault="00BA6B51" w:rsidP="00265A36">
      <w:pPr>
        <w:pStyle w:val="Quote"/>
        <w:rPr>
          <w:rFonts w:eastAsia="Times New Roman"/>
          <w:lang w:val="en-US"/>
        </w:rPr>
      </w:pPr>
      <w:r w:rsidRPr="00B047C9">
        <w:rPr>
          <w:rFonts w:eastAsia="Times New Roman"/>
          <w:lang w:val="en-US"/>
        </w:rPr>
        <w:t>Diction: There is only one</w:t>
      </w:r>
      <w:r w:rsidRPr="003E5372">
        <w:rPr>
          <w:rFonts w:eastAsia="Times New Roman"/>
          <w:lang w:val="en-US"/>
        </w:rPr>
        <w:t>-</w:t>
      </w:r>
      <w:r w:rsidRPr="00B047C9">
        <w:rPr>
          <w:rFonts w:eastAsia="Times New Roman"/>
          <w:lang w:val="en-US"/>
        </w:rPr>
        <w:t>word spoken-how would you describe the diction of that word?</w:t>
      </w:r>
    </w:p>
    <w:p w14:paraId="363FBCE8" w14:textId="14A82C16" w:rsidR="00265A36" w:rsidRPr="00265A36" w:rsidRDefault="00265A36" w:rsidP="00265A36">
      <w:pPr>
        <w:rPr>
          <w:lang w:val="en-US"/>
        </w:rPr>
      </w:pPr>
      <w:r>
        <w:rPr>
          <w:lang w:val="en-US"/>
        </w:rPr>
        <w:lastRenderedPageBreak/>
        <w:t>Kane</w:t>
      </w:r>
      <w:r w:rsidR="003E5372">
        <w:rPr>
          <w:lang w:val="en-US"/>
        </w:rPr>
        <w:t>'s</w:t>
      </w:r>
      <w:r>
        <w:rPr>
          <w:lang w:val="en-US"/>
        </w:rPr>
        <w:t xml:space="preserve"> last </w:t>
      </w:r>
      <w:r w:rsidRPr="003E5372">
        <w:rPr>
          <w:lang w:val="en-US"/>
        </w:rPr>
        <w:t xml:space="preserve">word </w:t>
      </w:r>
      <w:r>
        <w:rPr>
          <w:lang w:val="en-US"/>
        </w:rPr>
        <w:t xml:space="preserve">is </w:t>
      </w:r>
      <w:r w:rsidR="003E5372">
        <w:rPr>
          <w:lang w:val="en-US"/>
        </w:rPr>
        <w:t>"</w:t>
      </w:r>
      <w:r>
        <w:rPr>
          <w:lang w:val="en-US"/>
        </w:rPr>
        <w:t>rosebud</w:t>
      </w:r>
      <w:r w:rsidR="003E5372">
        <w:rPr>
          <w:lang w:val="en-US"/>
        </w:rPr>
        <w:t xml:space="preserve">," </w:t>
      </w:r>
      <w:r w:rsidR="003E5372" w:rsidRPr="003E5372">
        <w:rPr>
          <w:lang w:val="en-US"/>
        </w:rPr>
        <w:t>One</w:t>
      </w:r>
      <w:r w:rsidR="003E5372" w:rsidRPr="003E5372">
        <w:rPr>
          <w:lang w:val="en-US"/>
        </w:rPr>
        <w:t xml:space="preserve">-word </w:t>
      </w:r>
      <w:r w:rsidR="003E5372">
        <w:rPr>
          <w:lang w:val="en-US"/>
        </w:rPr>
        <w:t>monologue</w:t>
      </w:r>
      <w:r>
        <w:rPr>
          <w:lang w:val="en-US"/>
        </w:rPr>
        <w:t xml:space="preserve">. </w:t>
      </w:r>
      <w:r w:rsidRPr="003E5372">
        <w:rPr>
          <w:lang w:val="en-US"/>
        </w:rPr>
        <w:t xml:space="preserve">You know </w:t>
      </w:r>
      <w:r>
        <w:rPr>
          <w:lang w:val="en-US"/>
        </w:rPr>
        <w:t>that it</w:t>
      </w:r>
      <w:r w:rsidR="003E5372">
        <w:rPr>
          <w:lang w:val="en-US"/>
        </w:rPr>
        <w:t xml:space="preserve"> i</w:t>
      </w:r>
      <w:r>
        <w:rPr>
          <w:lang w:val="en-US"/>
        </w:rPr>
        <w:t>s so important to him because</w:t>
      </w:r>
      <w:r w:rsidR="003E5372">
        <w:rPr>
          <w:lang w:val="en-US"/>
        </w:rPr>
        <w:t xml:space="preserve"> he said that with his final energy</w:t>
      </w:r>
      <w:r>
        <w:rPr>
          <w:lang w:val="en-US"/>
        </w:rPr>
        <w:t xml:space="preserve">. I thought here that he </w:t>
      </w:r>
      <w:r w:rsidRPr="003E5372">
        <w:rPr>
          <w:lang w:val="en-US"/>
        </w:rPr>
        <w:t xml:space="preserve">was killed </w:t>
      </w:r>
      <w:r>
        <w:rPr>
          <w:lang w:val="en-US"/>
        </w:rPr>
        <w:t xml:space="preserve">with poison from a plant or that somehow something flowery </w:t>
      </w:r>
      <w:r w:rsidRPr="003E5372">
        <w:rPr>
          <w:lang w:val="en-US"/>
        </w:rPr>
        <w:t>was involved.</w:t>
      </w:r>
      <w:r>
        <w:rPr>
          <w:lang w:val="en-US"/>
        </w:rPr>
        <w:t xml:space="preserve"> </w:t>
      </w:r>
      <w:r w:rsidR="003E5372">
        <w:rPr>
          <w:lang w:val="en-US"/>
        </w:rPr>
        <w:t>It seems like this is the end for him. I also notice that the last word is not whispered. It seems dubbed poorly or shouted. I suspected a questionable sound effect but, at this point, wondering if it was intentional. It was not as I watched the entire film. It turns out that the last word was vital for the movie plot.</w:t>
      </w:r>
    </w:p>
    <w:p w14:paraId="017EC97D" w14:textId="77777777" w:rsidR="00265A36" w:rsidRPr="00B047C9" w:rsidRDefault="00265A36" w:rsidP="00265A36">
      <w:pPr>
        <w:rPr>
          <w:lang w:val="en-US"/>
        </w:rPr>
      </w:pPr>
    </w:p>
    <w:p w14:paraId="24F4D9EE" w14:textId="4590FBB9" w:rsidR="00BA6B51" w:rsidRDefault="00BA6B51" w:rsidP="00265A36">
      <w:pPr>
        <w:pStyle w:val="Quote"/>
        <w:rPr>
          <w:rFonts w:eastAsia="Times New Roman"/>
          <w:lang w:val="en-US"/>
        </w:rPr>
      </w:pPr>
      <w:r w:rsidRPr="00B047C9">
        <w:rPr>
          <w:rFonts w:eastAsia="Times New Roman"/>
          <w:lang w:val="en-US"/>
        </w:rPr>
        <w:t>Music: What does the music sound like, and how is it used?</w:t>
      </w:r>
    </w:p>
    <w:p w14:paraId="6615D36D" w14:textId="206E474B" w:rsidR="00265A36" w:rsidRPr="00B047C9" w:rsidRDefault="00265A36" w:rsidP="00265A36">
      <w:pPr>
        <w:rPr>
          <w:lang w:val="en-US"/>
        </w:rPr>
      </w:pPr>
      <w:r w:rsidRPr="003E5372">
        <w:rPr>
          <w:lang w:val="en-US"/>
        </w:rPr>
        <w:t xml:space="preserve">The music </w:t>
      </w:r>
      <w:r>
        <w:rPr>
          <w:lang w:val="en-US"/>
        </w:rPr>
        <w:t xml:space="preserve">sets up a dark late-night atmosphere in a secluded place. The score and cinematography </w:t>
      </w:r>
      <w:r w:rsidR="003E5372" w:rsidRPr="003E5372">
        <w:rPr>
          <w:lang w:val="en-US"/>
        </w:rPr>
        <w:t>corr</w:t>
      </w:r>
      <w:r w:rsidRPr="003E5372">
        <w:rPr>
          <w:lang w:val="en-US"/>
        </w:rPr>
        <w:t>ectly s</w:t>
      </w:r>
      <w:r>
        <w:rPr>
          <w:lang w:val="en-US"/>
        </w:rPr>
        <w:t xml:space="preserve">et the mood for this </w:t>
      </w:r>
      <w:r w:rsidRPr="003E5372">
        <w:rPr>
          <w:lang w:val="en-US"/>
        </w:rPr>
        <w:t xml:space="preserve">movie </w:t>
      </w:r>
      <w:r>
        <w:rPr>
          <w:lang w:val="en-US"/>
        </w:rPr>
        <w:t xml:space="preserve">in an era without special </w:t>
      </w:r>
      <w:r w:rsidRPr="003E5372">
        <w:rPr>
          <w:lang w:val="en-US"/>
        </w:rPr>
        <w:t>effects.</w:t>
      </w:r>
      <w:r>
        <w:rPr>
          <w:lang w:val="en-US"/>
        </w:rPr>
        <w:t xml:space="preserve"> </w:t>
      </w:r>
      <w:r w:rsidR="003E5372">
        <w:rPr>
          <w:lang w:val="en-US"/>
        </w:rPr>
        <w:t>Nature sounds, and a horn are blowing</w:t>
      </w:r>
      <w:r>
        <w:rPr>
          <w:lang w:val="en-US"/>
        </w:rPr>
        <w:t xml:space="preserve"> as </w:t>
      </w:r>
      <w:r w:rsidRPr="003E5372">
        <w:rPr>
          <w:lang w:val="en-US"/>
        </w:rPr>
        <w:t xml:space="preserve">background </w:t>
      </w:r>
      <w:r>
        <w:rPr>
          <w:lang w:val="en-US"/>
        </w:rPr>
        <w:t xml:space="preserve">noise. It starts </w:t>
      </w:r>
      <w:r w:rsidR="003E5372">
        <w:rPr>
          <w:lang w:val="en-US"/>
        </w:rPr>
        <w:t>as</w:t>
      </w:r>
      <w:r>
        <w:rPr>
          <w:lang w:val="en-US"/>
        </w:rPr>
        <w:t xml:space="preserve"> a mystery </w:t>
      </w:r>
      <w:r w:rsidRPr="003E5372">
        <w:rPr>
          <w:lang w:val="en-US"/>
        </w:rPr>
        <w:t>movie.</w:t>
      </w:r>
      <w:r>
        <w:rPr>
          <w:lang w:val="en-US"/>
        </w:rPr>
        <w:t xml:space="preserve"> The </w:t>
      </w:r>
      <w:r w:rsidRPr="003E5372">
        <w:rPr>
          <w:lang w:val="en-US"/>
        </w:rPr>
        <w:t xml:space="preserve">sound effects </w:t>
      </w:r>
      <w:r>
        <w:rPr>
          <w:lang w:val="en-US"/>
        </w:rPr>
        <w:t xml:space="preserve">have many </w:t>
      </w:r>
      <w:r w:rsidR="003E5372" w:rsidRPr="003E5372">
        <w:rPr>
          <w:lang w:val="en-US"/>
        </w:rPr>
        <w:t>unfamiliar tones</w:t>
      </w:r>
      <w:r w:rsidRPr="003E5372">
        <w:rPr>
          <w:lang w:val="en-US"/>
        </w:rPr>
        <w:t xml:space="preserve"> </w:t>
      </w:r>
      <w:r>
        <w:rPr>
          <w:lang w:val="en-US"/>
        </w:rPr>
        <w:t xml:space="preserve">that seem to </w:t>
      </w:r>
      <w:r w:rsidRPr="003E5372">
        <w:rPr>
          <w:lang w:val="en-US"/>
        </w:rPr>
        <w:t xml:space="preserve">be generated </w:t>
      </w:r>
      <w:r>
        <w:rPr>
          <w:lang w:val="en-US"/>
        </w:rPr>
        <w:t xml:space="preserve">by a church organ instrument. It </w:t>
      </w:r>
      <w:r w:rsidRPr="003E5372">
        <w:rPr>
          <w:lang w:val="en-US"/>
        </w:rPr>
        <w:t xml:space="preserve">sounds </w:t>
      </w:r>
      <w:r>
        <w:rPr>
          <w:lang w:val="en-US"/>
        </w:rPr>
        <w:t xml:space="preserve">like an old </w:t>
      </w:r>
      <w:r w:rsidRPr="003E5372">
        <w:rPr>
          <w:lang w:val="en-US"/>
        </w:rPr>
        <w:t xml:space="preserve">movie </w:t>
      </w:r>
      <w:r>
        <w:rPr>
          <w:lang w:val="en-US"/>
        </w:rPr>
        <w:t xml:space="preserve">intro. Then the rolling snow globe </w:t>
      </w:r>
      <w:r w:rsidRPr="003E5372">
        <w:rPr>
          <w:lang w:val="en-US"/>
        </w:rPr>
        <w:t xml:space="preserve">shot </w:t>
      </w:r>
      <w:r>
        <w:rPr>
          <w:lang w:val="en-US"/>
        </w:rPr>
        <w:t xml:space="preserve">with breaking </w:t>
      </w:r>
      <w:r w:rsidRPr="003E5372">
        <w:rPr>
          <w:lang w:val="en-US"/>
        </w:rPr>
        <w:t>sound effects.</w:t>
      </w:r>
      <w:r>
        <w:rPr>
          <w:lang w:val="en-US"/>
        </w:rPr>
        <w:t xml:space="preserve"> Perfect ambi</w:t>
      </w:r>
      <w:r w:rsidR="003E5372">
        <w:rPr>
          <w:lang w:val="en-US"/>
        </w:rPr>
        <w:t>a</w:t>
      </w:r>
      <w:r>
        <w:rPr>
          <w:lang w:val="en-US"/>
        </w:rPr>
        <w:t>nce.</w:t>
      </w:r>
    </w:p>
    <w:p w14:paraId="6059334F" w14:textId="0B7AD591" w:rsidR="00BA6B51" w:rsidRPr="00265A36" w:rsidRDefault="00BA6B51" w:rsidP="00265A36">
      <w:pPr>
        <w:pStyle w:val="Quote"/>
        <w:rPr>
          <w:rFonts w:eastAsia="Times New Roman"/>
          <w:lang w:val="en-US"/>
        </w:rPr>
      </w:pPr>
      <w:r w:rsidRPr="00B047C9">
        <w:rPr>
          <w:rFonts w:eastAsia="Times New Roman"/>
          <w:lang w:val="en-US"/>
        </w:rPr>
        <w:t>Spectacle: What techniques of spectacle, or cinematography, are used?</w:t>
      </w:r>
    </w:p>
    <w:p w14:paraId="5DB472FD" w14:textId="2296EC4C" w:rsidR="00BA6B51" w:rsidRPr="00BA6B51" w:rsidRDefault="00265A36" w:rsidP="00B355A1">
      <w:pPr>
        <w:pStyle w:val="Quote"/>
        <w:rPr>
          <w:lang w:val="en-US"/>
        </w:rPr>
      </w:pPr>
      <w:r w:rsidRPr="00265A36">
        <w:rPr>
          <w:rFonts w:eastAsia="Times New Roman"/>
          <w:i w:val="0"/>
          <w:iCs w:val="0"/>
          <w:lang w:val="en-US"/>
        </w:rPr>
        <w:t xml:space="preserve">The film starts with </w:t>
      </w:r>
      <w:r w:rsidRPr="003E5372">
        <w:rPr>
          <w:rFonts w:eastAsia="Times New Roman"/>
          <w:i w:val="0"/>
          <w:iCs w:val="0"/>
          <w:lang w:val="en-US"/>
        </w:rPr>
        <w:t xml:space="preserve">a still-shot of </w:t>
      </w:r>
      <w:r w:rsidRPr="00265A36">
        <w:rPr>
          <w:rFonts w:eastAsia="Times New Roman"/>
          <w:i w:val="0"/>
          <w:iCs w:val="0"/>
          <w:lang w:val="en-US"/>
        </w:rPr>
        <w:t xml:space="preserve">a property's </w:t>
      </w:r>
      <w:r w:rsidRPr="003E5372">
        <w:rPr>
          <w:rFonts w:eastAsia="Times New Roman"/>
          <w:i w:val="0"/>
          <w:iCs w:val="0"/>
          <w:lang w:val="en-US"/>
        </w:rPr>
        <w:t xml:space="preserve">fence </w:t>
      </w:r>
      <w:r w:rsidRPr="00265A36">
        <w:rPr>
          <w:rFonts w:eastAsia="Times New Roman"/>
          <w:i w:val="0"/>
          <w:iCs w:val="0"/>
          <w:lang w:val="en-US"/>
        </w:rPr>
        <w:t>sign</w:t>
      </w:r>
      <w:r w:rsidRPr="00265A36">
        <w:rPr>
          <w:rFonts w:eastAsia="Times New Roman"/>
          <w:i w:val="0"/>
          <w:iCs w:val="0"/>
          <w:lang w:val="en-US"/>
        </w:rPr>
        <w:t xml:space="preserve"> </w:t>
      </w:r>
      <w:r w:rsidRPr="00265A36">
        <w:rPr>
          <w:rFonts w:eastAsia="Times New Roman"/>
          <w:i w:val="0"/>
          <w:iCs w:val="0"/>
          <w:lang w:val="en-US"/>
        </w:rPr>
        <w:t xml:space="preserve">that </w:t>
      </w:r>
      <w:r w:rsidRPr="003E5372">
        <w:rPr>
          <w:rFonts w:eastAsia="Times New Roman"/>
          <w:i w:val="0"/>
          <w:iCs w:val="0"/>
          <w:lang w:val="en-US"/>
        </w:rPr>
        <w:t xml:space="preserve">pans </w:t>
      </w:r>
      <w:r w:rsidRPr="00265A36">
        <w:rPr>
          <w:rFonts w:eastAsia="Times New Roman"/>
          <w:i w:val="0"/>
          <w:iCs w:val="0"/>
          <w:lang w:val="en-US"/>
        </w:rPr>
        <w:t xml:space="preserve">upwards with prodigious </w:t>
      </w:r>
      <w:r w:rsidRPr="003E5372">
        <w:rPr>
          <w:rFonts w:eastAsia="Times New Roman"/>
          <w:i w:val="0"/>
          <w:iCs w:val="0"/>
          <w:lang w:val="en-US"/>
        </w:rPr>
        <w:t xml:space="preserve">effects </w:t>
      </w:r>
      <w:r w:rsidRPr="00265A36">
        <w:rPr>
          <w:rFonts w:eastAsia="Times New Roman"/>
          <w:i w:val="0"/>
          <w:iCs w:val="0"/>
          <w:lang w:val="en-US"/>
        </w:rPr>
        <w:t xml:space="preserve">for the 1940s. You </w:t>
      </w:r>
      <w:r w:rsidRPr="003E5372">
        <w:rPr>
          <w:rFonts w:eastAsia="Times New Roman"/>
          <w:i w:val="0"/>
          <w:iCs w:val="0"/>
          <w:lang w:val="en-US"/>
        </w:rPr>
        <w:t>immediately p</w:t>
      </w:r>
      <w:r w:rsidRPr="00265A36">
        <w:rPr>
          <w:rFonts w:eastAsia="Times New Roman"/>
          <w:i w:val="0"/>
          <w:iCs w:val="0"/>
          <w:lang w:val="en-US"/>
        </w:rPr>
        <w:t xml:space="preserve">erceive that persons living there don't </w:t>
      </w:r>
      <w:r w:rsidRPr="003E5372">
        <w:rPr>
          <w:rFonts w:eastAsia="Times New Roman"/>
          <w:i w:val="0"/>
          <w:iCs w:val="0"/>
          <w:lang w:val="en-US"/>
        </w:rPr>
        <w:t xml:space="preserve">want to </w:t>
      </w:r>
      <w:r w:rsidRPr="00265A36">
        <w:rPr>
          <w:rFonts w:eastAsia="Times New Roman"/>
          <w:i w:val="0"/>
          <w:iCs w:val="0"/>
          <w:lang w:val="en-US"/>
        </w:rPr>
        <w:t xml:space="preserve">socialize </w:t>
      </w:r>
      <w:r w:rsidRPr="003E5372">
        <w:rPr>
          <w:rFonts w:eastAsia="Times New Roman"/>
          <w:i w:val="0"/>
          <w:iCs w:val="0"/>
          <w:lang w:val="en-US"/>
        </w:rPr>
        <w:t>in any way a</w:t>
      </w:r>
      <w:r w:rsidRPr="00265A36">
        <w:rPr>
          <w:rFonts w:eastAsia="Times New Roman"/>
          <w:i w:val="0"/>
          <w:iCs w:val="0"/>
          <w:lang w:val="en-US"/>
        </w:rPr>
        <w:t xml:space="preserve">s everything is secluded. As the camera jumps the </w:t>
      </w:r>
      <w:r w:rsidRPr="003E5372">
        <w:rPr>
          <w:rFonts w:eastAsia="Times New Roman"/>
          <w:i w:val="0"/>
          <w:iCs w:val="0"/>
          <w:lang w:val="en-US"/>
        </w:rPr>
        <w:t xml:space="preserve">fence </w:t>
      </w:r>
      <w:r w:rsidRPr="00265A36">
        <w:rPr>
          <w:rFonts w:eastAsia="Times New Roman"/>
          <w:i w:val="0"/>
          <w:iCs w:val="0"/>
          <w:lang w:val="en-US"/>
        </w:rPr>
        <w:t xml:space="preserve">and </w:t>
      </w:r>
      <w:r w:rsidRPr="003E5372">
        <w:rPr>
          <w:rFonts w:eastAsia="Times New Roman"/>
          <w:i w:val="0"/>
          <w:iCs w:val="0"/>
          <w:lang w:val="en-US"/>
        </w:rPr>
        <w:t xml:space="preserve">pans </w:t>
      </w:r>
      <w:r w:rsidRPr="00265A36">
        <w:rPr>
          <w:rFonts w:eastAsia="Times New Roman"/>
          <w:i w:val="0"/>
          <w:iCs w:val="0"/>
          <w:lang w:val="en-US"/>
        </w:rPr>
        <w:t xml:space="preserve">in, you see </w:t>
      </w:r>
      <w:r w:rsidRPr="003E5372">
        <w:rPr>
          <w:rFonts w:eastAsia="Times New Roman"/>
          <w:i w:val="0"/>
          <w:iCs w:val="0"/>
          <w:lang w:val="en-US"/>
        </w:rPr>
        <w:t>a "still-shot effect"</w:t>
      </w:r>
      <w:r w:rsidRPr="00265A36">
        <w:rPr>
          <w:rFonts w:eastAsia="Times New Roman"/>
          <w:i w:val="0"/>
          <w:iCs w:val="0"/>
          <w:lang w:val="en-US"/>
        </w:rPr>
        <w:t xml:space="preserve"> that tries to show you some zoo cages with exotic monkeys and a </w:t>
      </w:r>
      <w:r w:rsidRPr="003E5372">
        <w:rPr>
          <w:rFonts w:eastAsia="Times New Roman"/>
          <w:i w:val="0"/>
          <w:iCs w:val="0"/>
          <w:lang w:val="en-US"/>
        </w:rPr>
        <w:t xml:space="preserve">castle-like structure in </w:t>
      </w:r>
      <w:r w:rsidRPr="00265A36">
        <w:rPr>
          <w:rFonts w:eastAsia="Times New Roman"/>
          <w:i w:val="0"/>
          <w:iCs w:val="0"/>
          <w:lang w:val="en-US"/>
        </w:rPr>
        <w:t xml:space="preserve">a hill. This </w:t>
      </w:r>
      <w:r w:rsidRPr="003E5372">
        <w:rPr>
          <w:rFonts w:eastAsia="Times New Roman"/>
          <w:i w:val="0"/>
          <w:iCs w:val="0"/>
          <w:lang w:val="en-US"/>
        </w:rPr>
        <w:t xml:space="preserve">shot looks creepy </w:t>
      </w:r>
      <w:r w:rsidRPr="00265A36">
        <w:rPr>
          <w:rFonts w:eastAsia="Times New Roman"/>
          <w:i w:val="0"/>
          <w:iCs w:val="0"/>
          <w:lang w:val="en-US"/>
        </w:rPr>
        <w:t xml:space="preserve">as the </w:t>
      </w:r>
      <w:r w:rsidRPr="003E5372">
        <w:rPr>
          <w:rFonts w:eastAsia="Times New Roman"/>
          <w:i w:val="0"/>
          <w:iCs w:val="0"/>
          <w:lang w:val="en-US"/>
        </w:rPr>
        <w:t xml:space="preserve">atmosphere </w:t>
      </w:r>
      <w:r w:rsidRPr="00265A36">
        <w:rPr>
          <w:rFonts w:eastAsia="Times New Roman"/>
          <w:i w:val="0"/>
          <w:iCs w:val="0"/>
          <w:lang w:val="en-US"/>
        </w:rPr>
        <w:t xml:space="preserve">has fog, and it has different levels of dark tones. The next </w:t>
      </w:r>
      <w:r>
        <w:rPr>
          <w:rFonts w:eastAsia="Times New Roman"/>
          <w:i w:val="0"/>
          <w:iCs w:val="0"/>
          <w:lang w:val="en-US"/>
        </w:rPr>
        <w:t>reel</w:t>
      </w:r>
      <w:r w:rsidRPr="00265A36">
        <w:rPr>
          <w:rFonts w:eastAsia="Times New Roman"/>
          <w:i w:val="0"/>
          <w:iCs w:val="0"/>
          <w:lang w:val="en-US"/>
        </w:rPr>
        <w:t xml:space="preserve"> shows a pier/shore/bay/dock with some gondola/kayaks/canoes showing </w:t>
      </w:r>
      <w:r w:rsidRPr="003E5372">
        <w:rPr>
          <w:rFonts w:eastAsia="Times New Roman"/>
          <w:i w:val="0"/>
          <w:iCs w:val="0"/>
          <w:lang w:val="en-US"/>
        </w:rPr>
        <w:t xml:space="preserve">the </w:t>
      </w:r>
      <w:r w:rsidR="003E5372" w:rsidRPr="003E5372">
        <w:rPr>
          <w:rFonts w:eastAsia="Times New Roman"/>
          <w:i w:val="0"/>
          <w:iCs w:val="0"/>
          <w:lang w:val="en-US"/>
        </w:rPr>
        <w:t>castle-related structure in</w:t>
      </w:r>
      <w:r w:rsidRPr="003E5372">
        <w:rPr>
          <w:rFonts w:eastAsia="Times New Roman"/>
          <w:i w:val="0"/>
          <w:iCs w:val="0"/>
          <w:lang w:val="en-US"/>
        </w:rPr>
        <w:t xml:space="preserve"> </w:t>
      </w:r>
      <w:r w:rsidRPr="00265A36">
        <w:rPr>
          <w:rFonts w:eastAsia="Times New Roman"/>
          <w:i w:val="0"/>
          <w:iCs w:val="0"/>
          <w:lang w:val="en-US"/>
        </w:rPr>
        <w:t>the back</w:t>
      </w:r>
      <w:r>
        <w:rPr>
          <w:rFonts w:eastAsia="Times New Roman"/>
          <w:i w:val="0"/>
          <w:iCs w:val="0"/>
          <w:lang w:val="en-US"/>
        </w:rPr>
        <w:t>g</w:t>
      </w:r>
      <w:r w:rsidRPr="00265A36">
        <w:rPr>
          <w:rFonts w:eastAsia="Times New Roman"/>
          <w:i w:val="0"/>
          <w:iCs w:val="0"/>
          <w:lang w:val="en-US"/>
        </w:rPr>
        <w:t xml:space="preserve">round upside-down. This </w:t>
      </w:r>
      <w:r w:rsidRPr="003E5372">
        <w:rPr>
          <w:rFonts w:eastAsia="Times New Roman"/>
          <w:i w:val="0"/>
          <w:iCs w:val="0"/>
          <w:lang w:val="en-US"/>
        </w:rPr>
        <w:t xml:space="preserve">effect </w:t>
      </w:r>
      <w:r w:rsidRPr="00265A36">
        <w:rPr>
          <w:rFonts w:eastAsia="Times New Roman"/>
          <w:i w:val="0"/>
          <w:iCs w:val="0"/>
          <w:lang w:val="en-US"/>
        </w:rPr>
        <w:t xml:space="preserve">is perfect to set a </w:t>
      </w:r>
      <w:r>
        <w:rPr>
          <w:rFonts w:eastAsia="Times New Roman"/>
          <w:i w:val="0"/>
          <w:iCs w:val="0"/>
          <w:lang w:val="en-US"/>
        </w:rPr>
        <w:t>g</w:t>
      </w:r>
      <w:r w:rsidRPr="00265A36">
        <w:rPr>
          <w:rFonts w:eastAsia="Times New Roman"/>
          <w:i w:val="0"/>
          <w:iCs w:val="0"/>
          <w:lang w:val="en-US"/>
        </w:rPr>
        <w:t>loomy</w:t>
      </w:r>
      <w:r>
        <w:rPr>
          <w:rFonts w:eastAsia="Times New Roman"/>
          <w:i w:val="0"/>
          <w:iCs w:val="0"/>
          <w:lang w:val="en-US"/>
        </w:rPr>
        <w:t>,</w:t>
      </w:r>
      <w:r w:rsidRPr="00265A36">
        <w:rPr>
          <w:rFonts w:eastAsia="Times New Roman"/>
          <w:i w:val="0"/>
          <w:iCs w:val="0"/>
          <w:lang w:val="en-US"/>
        </w:rPr>
        <w:t xml:space="preserve"> </w:t>
      </w:r>
      <w:r w:rsidR="003E5372" w:rsidRPr="003E5372">
        <w:rPr>
          <w:rFonts w:eastAsia="Times New Roman"/>
          <w:i w:val="0"/>
          <w:iCs w:val="0"/>
          <w:lang w:val="en-US"/>
        </w:rPr>
        <w:t>sinister,</w:t>
      </w:r>
      <w:r w:rsidRPr="003E5372">
        <w:rPr>
          <w:rFonts w:eastAsia="Times New Roman"/>
          <w:i w:val="0"/>
          <w:iCs w:val="0"/>
          <w:lang w:val="en-US"/>
        </w:rPr>
        <w:t xml:space="preserve"> </w:t>
      </w:r>
      <w:r w:rsidRPr="00265A36">
        <w:rPr>
          <w:rFonts w:eastAsia="Times New Roman"/>
          <w:i w:val="0"/>
          <w:iCs w:val="0"/>
          <w:lang w:val="en-US"/>
        </w:rPr>
        <w:t xml:space="preserve">foggy </w:t>
      </w:r>
      <w:r w:rsidR="003E5372" w:rsidRPr="003E5372">
        <w:rPr>
          <w:rFonts w:eastAsia="Times New Roman"/>
          <w:i w:val="0"/>
          <w:iCs w:val="0"/>
          <w:lang w:val="en-US"/>
        </w:rPr>
        <w:t>scene</w:t>
      </w:r>
      <w:r w:rsidRPr="003E5372">
        <w:rPr>
          <w:rFonts w:eastAsia="Times New Roman"/>
          <w:i w:val="0"/>
          <w:iCs w:val="0"/>
          <w:lang w:val="en-US"/>
        </w:rPr>
        <w:t>.</w:t>
      </w:r>
      <w:r w:rsidRPr="00265A36">
        <w:rPr>
          <w:rFonts w:eastAsia="Times New Roman"/>
          <w:i w:val="0"/>
          <w:iCs w:val="0"/>
          <w:lang w:val="en-US"/>
        </w:rPr>
        <w:t xml:space="preserve"> </w:t>
      </w:r>
      <w:r w:rsidR="003E5372" w:rsidRPr="003E5372">
        <w:rPr>
          <w:rFonts w:eastAsia="Times New Roman"/>
          <w:i w:val="0"/>
          <w:iCs w:val="0"/>
          <w:lang w:val="en-US"/>
        </w:rPr>
        <w:t>A</w:t>
      </w:r>
      <w:r w:rsidRPr="003E5372">
        <w:rPr>
          <w:rFonts w:eastAsia="Times New Roman"/>
          <w:i w:val="0"/>
          <w:iCs w:val="0"/>
          <w:lang w:val="en-US"/>
        </w:rPr>
        <w:t xml:space="preserve">nother shot of </w:t>
      </w:r>
      <w:r w:rsidRPr="00265A36">
        <w:rPr>
          <w:rFonts w:eastAsia="Times New Roman"/>
          <w:i w:val="0"/>
          <w:iCs w:val="0"/>
          <w:lang w:val="en-US"/>
        </w:rPr>
        <w:t>a</w:t>
      </w:r>
      <w:r w:rsidR="003E5372">
        <w:rPr>
          <w:rFonts w:eastAsia="Times New Roman"/>
          <w:i w:val="0"/>
          <w:iCs w:val="0"/>
          <w:lang w:val="en-US"/>
        </w:rPr>
        <w:t>n animal or gargoyle statu</w:t>
      </w:r>
      <w:r w:rsidRPr="00265A36">
        <w:rPr>
          <w:rFonts w:eastAsia="Times New Roman"/>
          <w:i w:val="0"/>
          <w:iCs w:val="0"/>
          <w:lang w:val="en-US"/>
        </w:rPr>
        <w:t xml:space="preserve">e with a bridge or moat </w:t>
      </w:r>
      <w:r w:rsidRPr="003E5372">
        <w:rPr>
          <w:rFonts w:eastAsia="Times New Roman"/>
          <w:i w:val="0"/>
          <w:iCs w:val="0"/>
          <w:lang w:val="en-US"/>
        </w:rPr>
        <w:t xml:space="preserve">structure </w:t>
      </w:r>
      <w:r w:rsidRPr="00265A36">
        <w:rPr>
          <w:rFonts w:eastAsia="Times New Roman"/>
          <w:i w:val="0"/>
          <w:iCs w:val="0"/>
          <w:lang w:val="en-US"/>
        </w:rPr>
        <w:t xml:space="preserve">adds tone to a great intro. We cut back into </w:t>
      </w:r>
      <w:r w:rsidRPr="003E5372">
        <w:rPr>
          <w:rFonts w:eastAsia="Times New Roman"/>
          <w:i w:val="0"/>
          <w:iCs w:val="0"/>
          <w:lang w:val="en-US"/>
        </w:rPr>
        <w:t xml:space="preserve">another </w:t>
      </w:r>
      <w:r>
        <w:rPr>
          <w:rFonts w:eastAsia="Times New Roman"/>
          <w:i w:val="0"/>
          <w:iCs w:val="0"/>
          <w:lang w:val="en-US"/>
        </w:rPr>
        <w:t>picture</w:t>
      </w:r>
      <w:r w:rsidRPr="00265A36">
        <w:rPr>
          <w:rFonts w:eastAsia="Times New Roman"/>
          <w:i w:val="0"/>
          <w:iCs w:val="0"/>
          <w:lang w:val="en-US"/>
        </w:rPr>
        <w:t xml:space="preserve"> with a bench</w:t>
      </w:r>
      <w:r>
        <w:rPr>
          <w:rFonts w:eastAsia="Times New Roman"/>
          <w:i w:val="0"/>
          <w:iCs w:val="0"/>
          <w:lang w:val="en-US"/>
        </w:rPr>
        <w:t>,</w:t>
      </w:r>
      <w:r w:rsidRPr="00265A36">
        <w:rPr>
          <w:rFonts w:eastAsia="Times New Roman"/>
          <w:i w:val="0"/>
          <w:iCs w:val="0"/>
          <w:lang w:val="en-US"/>
        </w:rPr>
        <w:t xml:space="preserve"> a flag</w:t>
      </w:r>
      <w:r>
        <w:rPr>
          <w:rFonts w:eastAsia="Times New Roman"/>
          <w:i w:val="0"/>
          <w:iCs w:val="0"/>
          <w:lang w:val="en-US"/>
        </w:rPr>
        <w:t>,</w:t>
      </w:r>
      <w:r w:rsidRPr="00265A36">
        <w:rPr>
          <w:rFonts w:eastAsia="Times New Roman"/>
          <w:i w:val="0"/>
          <w:iCs w:val="0"/>
          <w:lang w:val="en-US"/>
        </w:rPr>
        <w:t xml:space="preserve"> a park</w:t>
      </w:r>
      <w:r>
        <w:rPr>
          <w:rFonts w:eastAsia="Times New Roman"/>
          <w:i w:val="0"/>
          <w:iCs w:val="0"/>
          <w:lang w:val="en-US"/>
        </w:rPr>
        <w:t>,</w:t>
      </w:r>
      <w:r w:rsidRPr="00265A36">
        <w:rPr>
          <w:rFonts w:eastAsia="Times New Roman"/>
          <w:i w:val="0"/>
          <w:iCs w:val="0"/>
          <w:lang w:val="en-US"/>
        </w:rPr>
        <w:t xml:space="preserve"> and the same </w:t>
      </w:r>
      <w:r w:rsidRPr="003E5372">
        <w:rPr>
          <w:rFonts w:eastAsia="Times New Roman"/>
          <w:i w:val="0"/>
          <w:iCs w:val="0"/>
          <w:lang w:val="en-US"/>
        </w:rPr>
        <w:t xml:space="preserve">castle-like </w:t>
      </w:r>
      <w:r>
        <w:rPr>
          <w:rFonts w:eastAsia="Times New Roman"/>
          <w:i w:val="0"/>
          <w:iCs w:val="0"/>
          <w:lang w:val="en-US"/>
        </w:rPr>
        <w:t>facility;</w:t>
      </w:r>
      <w:r w:rsidRPr="00265A36">
        <w:rPr>
          <w:rFonts w:eastAsia="Times New Roman"/>
          <w:i w:val="0"/>
          <w:iCs w:val="0"/>
          <w:lang w:val="en-US"/>
        </w:rPr>
        <w:t xml:space="preserve"> we seem to </w:t>
      </w:r>
      <w:r w:rsidRPr="003E5372">
        <w:rPr>
          <w:rFonts w:eastAsia="Times New Roman"/>
          <w:i w:val="0"/>
          <w:iCs w:val="0"/>
          <w:lang w:val="en-US"/>
        </w:rPr>
        <w:t xml:space="preserve">be getting </w:t>
      </w:r>
      <w:r w:rsidRPr="00265A36">
        <w:rPr>
          <w:rFonts w:eastAsia="Times New Roman"/>
          <w:i w:val="0"/>
          <w:iCs w:val="0"/>
          <w:lang w:val="en-US"/>
        </w:rPr>
        <w:t xml:space="preserve">closer to </w:t>
      </w:r>
      <w:r w:rsidRPr="003E5372">
        <w:rPr>
          <w:rFonts w:eastAsia="Times New Roman"/>
          <w:i w:val="0"/>
          <w:iCs w:val="0"/>
          <w:lang w:val="en-US"/>
        </w:rPr>
        <w:t>the castle.</w:t>
      </w:r>
      <w:r w:rsidRPr="00265A36">
        <w:rPr>
          <w:rFonts w:eastAsia="Times New Roman"/>
          <w:i w:val="0"/>
          <w:iCs w:val="0"/>
          <w:lang w:val="en-US"/>
        </w:rPr>
        <w:t xml:space="preserve"> </w:t>
      </w:r>
      <w:r w:rsidR="003E5372">
        <w:rPr>
          <w:rFonts w:eastAsia="Times New Roman"/>
          <w:i w:val="0"/>
          <w:iCs w:val="0"/>
          <w:lang w:val="en-US"/>
        </w:rPr>
        <w:t>Following next, an a</w:t>
      </w:r>
      <w:r w:rsidR="003E5372" w:rsidRPr="003E5372">
        <w:rPr>
          <w:rFonts w:eastAsia="Times New Roman"/>
          <w:i w:val="0"/>
          <w:iCs w:val="0"/>
          <w:lang w:val="en-US"/>
        </w:rPr>
        <w:t>lternative</w:t>
      </w:r>
      <w:r w:rsidRPr="003E5372">
        <w:rPr>
          <w:rFonts w:eastAsia="Times New Roman"/>
          <w:i w:val="0"/>
          <w:iCs w:val="0"/>
          <w:lang w:val="en-US"/>
        </w:rPr>
        <w:t xml:space="preserve"> </w:t>
      </w:r>
      <w:r w:rsidRPr="003E5372">
        <w:rPr>
          <w:rFonts w:eastAsia="Times New Roman"/>
          <w:i w:val="0"/>
          <w:iCs w:val="0"/>
          <w:lang w:val="en-US"/>
        </w:rPr>
        <w:t>i</w:t>
      </w:r>
      <w:r>
        <w:rPr>
          <w:rFonts w:eastAsia="Times New Roman"/>
          <w:i w:val="0"/>
          <w:iCs w:val="0"/>
          <w:lang w:val="en-US"/>
        </w:rPr>
        <w:t>mage</w:t>
      </w:r>
      <w:r w:rsidRPr="00265A36">
        <w:rPr>
          <w:rFonts w:eastAsia="Times New Roman"/>
          <w:i w:val="0"/>
          <w:iCs w:val="0"/>
          <w:lang w:val="en-US"/>
        </w:rPr>
        <w:t xml:space="preserve"> of a</w:t>
      </w:r>
      <w:r>
        <w:rPr>
          <w:rFonts w:eastAsia="Times New Roman"/>
          <w:i w:val="0"/>
          <w:iCs w:val="0"/>
          <w:lang w:val="en-US"/>
        </w:rPr>
        <w:t>n</w:t>
      </w:r>
      <w:r w:rsidRPr="00265A36">
        <w:rPr>
          <w:rFonts w:eastAsia="Times New Roman"/>
          <w:i w:val="0"/>
          <w:iCs w:val="0"/>
          <w:lang w:val="en-US"/>
        </w:rPr>
        <w:t xml:space="preserve"> unrecognizable </w:t>
      </w:r>
      <w:r w:rsidR="003E5372" w:rsidRPr="003E5372">
        <w:rPr>
          <w:rFonts w:eastAsia="Times New Roman"/>
          <w:i w:val="0"/>
          <w:iCs w:val="0"/>
          <w:lang w:val="en-US"/>
        </w:rPr>
        <w:t>edifice</w:t>
      </w:r>
      <w:r w:rsidRPr="003E5372">
        <w:rPr>
          <w:rFonts w:eastAsia="Times New Roman"/>
          <w:i w:val="0"/>
          <w:iCs w:val="0"/>
          <w:lang w:val="en-US"/>
        </w:rPr>
        <w:t xml:space="preserve"> t</w:t>
      </w:r>
      <w:r w:rsidRPr="00265A36">
        <w:rPr>
          <w:rFonts w:eastAsia="Times New Roman"/>
          <w:i w:val="0"/>
          <w:iCs w:val="0"/>
          <w:lang w:val="en-US"/>
        </w:rPr>
        <w:t>hat</w:t>
      </w:r>
      <w:r w:rsidR="003E5372">
        <w:rPr>
          <w:rFonts w:eastAsia="Times New Roman"/>
          <w:i w:val="0"/>
          <w:iCs w:val="0"/>
          <w:lang w:val="en-US"/>
        </w:rPr>
        <w:t xml:space="preserve"> appears</w:t>
      </w:r>
      <w:r w:rsidRPr="003E5372">
        <w:rPr>
          <w:rFonts w:eastAsia="Times New Roman"/>
          <w:i w:val="0"/>
          <w:iCs w:val="0"/>
          <w:lang w:val="en-US"/>
        </w:rPr>
        <w:t xml:space="preserve"> like </w:t>
      </w:r>
      <w:r w:rsidRPr="00265A36">
        <w:rPr>
          <w:rFonts w:eastAsia="Times New Roman"/>
          <w:i w:val="0"/>
          <w:iCs w:val="0"/>
          <w:lang w:val="en-US"/>
        </w:rPr>
        <w:t xml:space="preserve">a mausoleum with some gazebos. </w:t>
      </w:r>
      <w:r w:rsidRPr="003E5372">
        <w:rPr>
          <w:rFonts w:eastAsia="Times New Roman"/>
          <w:i w:val="0"/>
          <w:iCs w:val="0"/>
          <w:lang w:val="en-US"/>
        </w:rPr>
        <w:t>At this point</w:t>
      </w:r>
      <w:r w:rsidRPr="003E5372">
        <w:rPr>
          <w:rFonts w:eastAsia="Times New Roman"/>
          <w:i w:val="0"/>
          <w:iCs w:val="0"/>
          <w:lang w:val="en-US"/>
        </w:rPr>
        <w:t>,</w:t>
      </w:r>
      <w:r w:rsidRPr="003E5372">
        <w:rPr>
          <w:rFonts w:eastAsia="Times New Roman"/>
          <w:i w:val="0"/>
          <w:iCs w:val="0"/>
          <w:lang w:val="en-US"/>
        </w:rPr>
        <w:t xml:space="preserve"> you </w:t>
      </w:r>
      <w:r w:rsidRPr="00265A36">
        <w:rPr>
          <w:rFonts w:eastAsia="Times New Roman"/>
          <w:i w:val="0"/>
          <w:iCs w:val="0"/>
          <w:lang w:val="en-US"/>
        </w:rPr>
        <w:t>wonder if you are watching a horror movie</w:t>
      </w:r>
      <w:r>
        <w:rPr>
          <w:rFonts w:eastAsia="Times New Roman"/>
          <w:i w:val="0"/>
          <w:iCs w:val="0"/>
          <w:lang w:val="en-US"/>
        </w:rPr>
        <w:t>,</w:t>
      </w:r>
      <w:r w:rsidRPr="00265A36">
        <w:rPr>
          <w:rFonts w:eastAsia="Times New Roman"/>
          <w:i w:val="0"/>
          <w:iCs w:val="0"/>
          <w:lang w:val="en-US"/>
        </w:rPr>
        <w:t xml:space="preserve"> the suspense is building. Now you </w:t>
      </w:r>
      <w:r w:rsidRPr="003E5372">
        <w:rPr>
          <w:rFonts w:eastAsia="Times New Roman"/>
          <w:i w:val="0"/>
          <w:iCs w:val="0"/>
          <w:lang w:val="en-US"/>
        </w:rPr>
        <w:t xml:space="preserve">want to </w:t>
      </w:r>
      <w:r w:rsidRPr="00265A36">
        <w:rPr>
          <w:rFonts w:eastAsia="Times New Roman"/>
          <w:i w:val="0"/>
          <w:iCs w:val="0"/>
          <w:lang w:val="en-US"/>
        </w:rPr>
        <w:t xml:space="preserve">know who lives inside </w:t>
      </w:r>
      <w:r w:rsidRPr="003E5372">
        <w:rPr>
          <w:rFonts w:eastAsia="Times New Roman"/>
          <w:i w:val="0"/>
          <w:iCs w:val="0"/>
          <w:lang w:val="en-US"/>
        </w:rPr>
        <w:t xml:space="preserve">the castle </w:t>
      </w:r>
      <w:r w:rsidRPr="00265A36">
        <w:rPr>
          <w:rFonts w:eastAsia="Times New Roman"/>
          <w:i w:val="0"/>
          <w:iCs w:val="0"/>
          <w:lang w:val="en-US"/>
        </w:rPr>
        <w:t xml:space="preserve">and is up this late at night. </w:t>
      </w:r>
      <w:r>
        <w:rPr>
          <w:rFonts w:eastAsia="Times New Roman"/>
          <w:i w:val="0"/>
          <w:iCs w:val="0"/>
          <w:lang w:val="en-US"/>
        </w:rPr>
        <w:t>I</w:t>
      </w:r>
      <w:r w:rsidR="003E5372">
        <w:rPr>
          <w:rFonts w:eastAsia="Times New Roman"/>
          <w:i w:val="0"/>
          <w:iCs w:val="0"/>
          <w:lang w:val="en-US"/>
        </w:rPr>
        <w:t>'</w:t>
      </w:r>
      <w:r>
        <w:rPr>
          <w:rFonts w:eastAsia="Times New Roman"/>
          <w:i w:val="0"/>
          <w:iCs w:val="0"/>
          <w:lang w:val="en-US"/>
        </w:rPr>
        <w:t xml:space="preserve">ve only seen this mastery compared to Alfred Hitchcock </w:t>
      </w:r>
      <w:r w:rsidR="003E5372" w:rsidRPr="003E5372">
        <w:rPr>
          <w:rFonts w:eastAsia="Times New Roman"/>
          <w:i w:val="0"/>
          <w:iCs w:val="0"/>
          <w:lang w:val="en-US"/>
        </w:rPr>
        <w:t>movies,</w:t>
      </w:r>
      <w:r w:rsidRPr="003E5372">
        <w:rPr>
          <w:rFonts w:eastAsia="Times New Roman"/>
          <w:i w:val="0"/>
          <w:iCs w:val="0"/>
          <w:lang w:val="en-US"/>
        </w:rPr>
        <w:t xml:space="preserve"> </w:t>
      </w:r>
      <w:r w:rsidR="003E5372" w:rsidRPr="003E5372">
        <w:rPr>
          <w:rFonts w:eastAsia="Times New Roman"/>
          <w:i w:val="0"/>
          <w:iCs w:val="0"/>
          <w:lang w:val="en-US"/>
        </w:rPr>
        <w:t>for example</w:t>
      </w:r>
      <w:r w:rsidR="003E5372">
        <w:rPr>
          <w:rFonts w:eastAsia="Times New Roman"/>
          <w:i w:val="0"/>
          <w:iCs w:val="0"/>
          <w:lang w:val="en-US"/>
        </w:rPr>
        <w:t>,</w:t>
      </w:r>
      <w:r w:rsidR="003E5372" w:rsidRPr="003E5372">
        <w:rPr>
          <w:rFonts w:eastAsia="Times New Roman"/>
          <w:i w:val="0"/>
          <w:iCs w:val="0"/>
          <w:lang w:val="en-US"/>
        </w:rPr>
        <w:t xml:space="preserve"> </w:t>
      </w:r>
      <w:r w:rsidRPr="003E5372">
        <w:rPr>
          <w:rFonts w:eastAsia="Times New Roman"/>
          <w:lang w:val="en-US"/>
        </w:rPr>
        <w:t>V</w:t>
      </w:r>
      <w:r w:rsidRPr="00265A36">
        <w:rPr>
          <w:rFonts w:eastAsia="Times New Roman"/>
          <w:lang w:val="en-US"/>
        </w:rPr>
        <w:t>ertigo</w:t>
      </w:r>
      <w:r>
        <w:rPr>
          <w:rFonts w:eastAsia="Times New Roman"/>
          <w:i w:val="0"/>
          <w:iCs w:val="0"/>
          <w:lang w:val="en-US"/>
        </w:rPr>
        <w:t>.</w:t>
      </w:r>
    </w:p>
    <w:p w14:paraId="4C05F19D" w14:textId="7DC8149A" w:rsidR="00BD390A" w:rsidRDefault="00BD390A">
      <w:pPr>
        <w:rPr>
          <w:rFonts w:ascii="Times New Roman" w:eastAsia="Times New Roman" w:hAnsi="Times New Roman" w:cs="Times New Roman"/>
          <w:szCs w:val="24"/>
          <w:lang w:val="en-US"/>
        </w:rPr>
      </w:pPr>
    </w:p>
    <w:p w14:paraId="1426D212" w14:textId="628CBB9A" w:rsidR="00D741DE" w:rsidRPr="00D741DE" w:rsidRDefault="00D741DE" w:rsidP="00BD390A">
      <w:pPr>
        <w:pStyle w:val="Heading1"/>
      </w:pPr>
      <w:r>
        <w:rPr>
          <w:rFonts w:ascii="Times New Roman" w:eastAsia="Times New Roman" w:hAnsi="Times New Roman" w:cs="Times New Roman"/>
          <w:lang w:val="en-US"/>
        </w:rPr>
        <w:fldChar w:fldCharType="begin"/>
      </w:r>
      <w:r>
        <w:instrText>ADDIN RW.BIB</w:instrText>
      </w:r>
      <w:r>
        <w:rPr>
          <w:rFonts w:ascii="Times New Roman" w:eastAsia="Times New Roman" w:hAnsi="Times New Roman" w:cs="Times New Roman"/>
          <w:lang w:val="en-US"/>
        </w:rPr>
        <w:fldChar w:fldCharType="separate"/>
      </w:r>
      <w:r w:rsidRPr="00D741DE">
        <w:t>References</w:t>
      </w:r>
    </w:p>
    <w:p w14:paraId="17EDA5C7" w14:textId="77777777" w:rsidR="003E5372" w:rsidRPr="003E5372" w:rsidRDefault="003E5372" w:rsidP="003E5372">
      <w:pPr>
        <w:rPr>
          <w:rFonts w:ascii="Cambria" w:eastAsia="Times New Roman" w:hAnsi="Cambria"/>
        </w:rPr>
      </w:pPr>
      <w:r w:rsidRPr="003E5372">
        <w:rPr>
          <w:rFonts w:ascii="Cambria" w:eastAsia="Times New Roman" w:hAnsi="Cambria"/>
        </w:rPr>
        <w:t>https://www.amazon.com/Citizen-Anniversary-Ultimate-Collectors-Blu-ray/dp/B0050G3NWG</w:t>
      </w:r>
    </w:p>
    <w:p w14:paraId="153C4E61" w14:textId="28747D0A" w:rsidR="00BD390A" w:rsidRDefault="00D741DE" w:rsidP="003E5372">
      <w:r w:rsidRPr="00D741DE">
        <w:rPr>
          <w:rFonts w:ascii="Cambria" w:eastAsia="Times New Roman" w:hAnsi="Cambria"/>
        </w:rPr>
        <w:t> </w:t>
      </w:r>
      <w:r>
        <w:rPr>
          <w:szCs w:val="24"/>
        </w:rPr>
        <w:fldChar w:fldCharType="end"/>
      </w:r>
      <w:hyperlink r:id="rId8" w:history="1">
        <w:r w:rsidR="003E5372" w:rsidRPr="003E5372">
          <w:rPr>
            <w:rStyle w:val="Hyperlink"/>
          </w:rPr>
          <w:t>https:</w:t>
        </w:r>
        <w:r w:rsidR="003E5372" w:rsidRPr="008E3FCE">
          <w:rPr>
            <w:rStyle w:val="Hyperlink"/>
          </w:rPr>
          <w:t>//en.wikipedia.org/wiki/Citizen_Kane</w:t>
        </w:r>
      </w:hyperlink>
    </w:p>
    <w:p w14:paraId="4AAA7D1D" w14:textId="77777777" w:rsidR="003E5372" w:rsidRPr="003E5372" w:rsidRDefault="003E5372" w:rsidP="003E5372">
      <w:pPr>
        <w:rPr>
          <w:szCs w:val="24"/>
        </w:rPr>
      </w:pPr>
    </w:p>
    <w:sectPr w:rsidR="003E5372" w:rsidRPr="003E5372" w:rsidSect="00D359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1C5CD" w14:textId="77777777" w:rsidR="00AA22E8" w:rsidRDefault="00AA22E8" w:rsidP="00D526E4">
      <w:pPr>
        <w:spacing w:before="0" w:after="0" w:line="240" w:lineRule="auto"/>
      </w:pPr>
      <w:r>
        <w:separator/>
      </w:r>
    </w:p>
  </w:endnote>
  <w:endnote w:type="continuationSeparator" w:id="0">
    <w:p w14:paraId="553CB269" w14:textId="77777777" w:rsidR="00AA22E8" w:rsidRDefault="00AA22E8" w:rsidP="00D526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24BD3" w14:textId="77777777" w:rsidR="00613B13" w:rsidRDefault="00613B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1E092" w14:textId="77777777" w:rsidR="00613B13" w:rsidRDefault="00613B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B8BE2" w14:textId="7D2938C9" w:rsidR="00BD390A" w:rsidRDefault="00BD390A">
    <w:pPr>
      <w:pStyle w:val="Footer"/>
      <w:jc w:val="center"/>
    </w:pPr>
  </w:p>
  <w:p w14:paraId="5264569E" w14:textId="77777777" w:rsidR="00D526E4" w:rsidRDefault="00D52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AB199" w14:textId="77777777" w:rsidR="00AA22E8" w:rsidRDefault="00AA22E8" w:rsidP="00D526E4">
      <w:pPr>
        <w:spacing w:before="0" w:after="0" w:line="240" w:lineRule="auto"/>
      </w:pPr>
      <w:r>
        <w:separator/>
      </w:r>
    </w:p>
  </w:footnote>
  <w:footnote w:type="continuationSeparator" w:id="0">
    <w:p w14:paraId="3EA7EDE3" w14:textId="77777777" w:rsidR="00AA22E8" w:rsidRDefault="00AA22E8" w:rsidP="00D526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0A8C4" w14:textId="77777777" w:rsidR="00613B13" w:rsidRDefault="00613B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C072A" w14:textId="77777777" w:rsidR="00613B13" w:rsidRDefault="00613B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9504E" w14:textId="77777777" w:rsidR="00613B13" w:rsidRDefault="00613B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71303"/>
    <w:multiLevelType w:val="multilevel"/>
    <w:tmpl w:val="1624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772828"/>
    <w:multiLevelType w:val="multilevel"/>
    <w:tmpl w:val="88302F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360C65"/>
    <w:multiLevelType w:val="hybridMultilevel"/>
    <w:tmpl w:val="4814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90A14"/>
    <w:multiLevelType w:val="hybridMultilevel"/>
    <w:tmpl w:val="877298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16AF2"/>
    <w:multiLevelType w:val="multilevel"/>
    <w:tmpl w:val="2FCAD6AA"/>
    <w:lvl w:ilvl="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entative="1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entative="1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entative="1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entative="1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5" w15:restartNumberingAfterBreak="0">
    <w:nsid w:val="2AA70D3A"/>
    <w:multiLevelType w:val="hybridMultilevel"/>
    <w:tmpl w:val="38F46C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06AD9"/>
    <w:multiLevelType w:val="multilevel"/>
    <w:tmpl w:val="B2422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0323C9"/>
    <w:multiLevelType w:val="multilevel"/>
    <w:tmpl w:val="2FCAD6AA"/>
    <w:lvl w:ilvl="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entative="1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entative="1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entative="1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entative="1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8" w15:restartNumberingAfterBreak="0">
    <w:nsid w:val="35EC67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CD4A5D"/>
    <w:multiLevelType w:val="hybridMultilevel"/>
    <w:tmpl w:val="0C6CCA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5592B"/>
    <w:multiLevelType w:val="multilevel"/>
    <w:tmpl w:val="2E585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BE2F87"/>
    <w:multiLevelType w:val="multilevel"/>
    <w:tmpl w:val="037AA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C870C2"/>
    <w:multiLevelType w:val="multilevel"/>
    <w:tmpl w:val="22821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EC28CB"/>
    <w:multiLevelType w:val="multilevel"/>
    <w:tmpl w:val="711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9D35FC"/>
    <w:multiLevelType w:val="multilevel"/>
    <w:tmpl w:val="7D801C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F8C153A"/>
    <w:multiLevelType w:val="multilevel"/>
    <w:tmpl w:val="29C6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837178"/>
    <w:multiLevelType w:val="multilevel"/>
    <w:tmpl w:val="97DC7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221903"/>
    <w:multiLevelType w:val="multilevel"/>
    <w:tmpl w:val="81286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9A4568"/>
    <w:multiLevelType w:val="hybridMultilevel"/>
    <w:tmpl w:val="E9CE2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10"/>
  </w:num>
  <w:num w:numId="5">
    <w:abstractNumId w:val="16"/>
  </w:num>
  <w:num w:numId="6">
    <w:abstractNumId w:val="15"/>
  </w:num>
  <w:num w:numId="7">
    <w:abstractNumId w:val="17"/>
  </w:num>
  <w:num w:numId="8">
    <w:abstractNumId w:val="11"/>
  </w:num>
  <w:num w:numId="9">
    <w:abstractNumId w:val="12"/>
  </w:num>
  <w:num w:numId="10">
    <w:abstractNumId w:val="2"/>
  </w:num>
  <w:num w:numId="11">
    <w:abstractNumId w:val="5"/>
  </w:num>
  <w:num w:numId="12">
    <w:abstractNumId w:val="9"/>
  </w:num>
  <w:num w:numId="13">
    <w:abstractNumId w:val="18"/>
  </w:num>
  <w:num w:numId="14">
    <w:abstractNumId w:val="1"/>
  </w:num>
  <w:num w:numId="15">
    <w:abstractNumId w:val="6"/>
  </w:num>
  <w:num w:numId="16">
    <w:abstractNumId w:val="6"/>
    <w:lvlOverride w:ilvl="1">
      <w:lvl w:ilvl="1">
        <w:numFmt w:val="decimal"/>
        <w:lvlText w:val="%2."/>
        <w:lvlJc w:val="left"/>
      </w:lvl>
    </w:lvlOverride>
  </w:num>
  <w:num w:numId="17">
    <w:abstractNumId w:val="6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8">
    <w:abstractNumId w:val="8"/>
  </w:num>
  <w:num w:numId="19">
    <w:abstractNumId w:val="3"/>
  </w:num>
  <w:num w:numId="20">
    <w:abstractNumId w:val="4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szQwNjGyMDIwNjRR0lEKTi0uzszPAykwqwUAfC6A6ywAAAA="/>
  </w:docVars>
  <w:rsids>
    <w:rsidRoot w:val="00B905DD"/>
    <w:rsid w:val="00016313"/>
    <w:rsid w:val="00056F2D"/>
    <w:rsid w:val="000758FB"/>
    <w:rsid w:val="00097092"/>
    <w:rsid w:val="000A13AE"/>
    <w:rsid w:val="00120A35"/>
    <w:rsid w:val="001624D0"/>
    <w:rsid w:val="001846C9"/>
    <w:rsid w:val="002037B6"/>
    <w:rsid w:val="00265A36"/>
    <w:rsid w:val="002F18C1"/>
    <w:rsid w:val="0038326F"/>
    <w:rsid w:val="003B157E"/>
    <w:rsid w:val="003C1DD3"/>
    <w:rsid w:val="003D5B37"/>
    <w:rsid w:val="003E5372"/>
    <w:rsid w:val="004939E8"/>
    <w:rsid w:val="004A2646"/>
    <w:rsid w:val="00522F7C"/>
    <w:rsid w:val="005705BF"/>
    <w:rsid w:val="00613B13"/>
    <w:rsid w:val="006448B3"/>
    <w:rsid w:val="006610D1"/>
    <w:rsid w:val="00663E56"/>
    <w:rsid w:val="006C1C02"/>
    <w:rsid w:val="006C4355"/>
    <w:rsid w:val="00757143"/>
    <w:rsid w:val="008C39E5"/>
    <w:rsid w:val="008D4D79"/>
    <w:rsid w:val="008F0BF7"/>
    <w:rsid w:val="009110EC"/>
    <w:rsid w:val="00930333"/>
    <w:rsid w:val="009435D6"/>
    <w:rsid w:val="00960305"/>
    <w:rsid w:val="009802B5"/>
    <w:rsid w:val="00996135"/>
    <w:rsid w:val="00A04F24"/>
    <w:rsid w:val="00A31C05"/>
    <w:rsid w:val="00A33893"/>
    <w:rsid w:val="00AA22E8"/>
    <w:rsid w:val="00AD4E86"/>
    <w:rsid w:val="00AF39E7"/>
    <w:rsid w:val="00B047C9"/>
    <w:rsid w:val="00B355A1"/>
    <w:rsid w:val="00B73CF0"/>
    <w:rsid w:val="00B905DD"/>
    <w:rsid w:val="00B91F07"/>
    <w:rsid w:val="00BA6B51"/>
    <w:rsid w:val="00BD390A"/>
    <w:rsid w:val="00CA5344"/>
    <w:rsid w:val="00CD0D14"/>
    <w:rsid w:val="00D35926"/>
    <w:rsid w:val="00D526E4"/>
    <w:rsid w:val="00D733F9"/>
    <w:rsid w:val="00D741DE"/>
    <w:rsid w:val="00DB0730"/>
    <w:rsid w:val="00EF4854"/>
    <w:rsid w:val="00F8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C7D25"/>
  <w15:docId w15:val="{BB50D015-E62F-4432-8714-BF45F4AFD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D7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092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7092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092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7092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7092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7092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7092"/>
    <w:pPr>
      <w:spacing w:before="200" w:after="0"/>
      <w:outlineLvl w:val="6"/>
    </w:pPr>
    <w:rPr>
      <w:caps/>
      <w:color w:val="365F91" w:themeColor="accent1" w:themeShade="BF"/>
      <w:spacing w:val="10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709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709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7092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709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link w:val="NoSpacingChar"/>
    <w:uiPriority w:val="1"/>
    <w:qFormat/>
    <w:rsid w:val="000970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97092"/>
  </w:style>
  <w:style w:type="character" w:customStyle="1" w:styleId="Heading1Char">
    <w:name w:val="Heading 1 Char"/>
    <w:basedOn w:val="DefaultParagraphFont"/>
    <w:link w:val="Heading1"/>
    <w:uiPriority w:val="9"/>
    <w:rsid w:val="00097092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97092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9709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709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709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709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709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709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709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97092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097092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9709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97092"/>
    <w:rPr>
      <w:b/>
      <w:bCs/>
    </w:rPr>
  </w:style>
  <w:style w:type="character" w:styleId="Emphasis">
    <w:name w:val="Emphasis"/>
    <w:uiPriority w:val="20"/>
    <w:qFormat/>
    <w:rsid w:val="00097092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97092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9709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092"/>
    <w:pPr>
      <w:spacing w:before="240" w:after="240" w:line="240" w:lineRule="auto"/>
      <w:ind w:left="1080" w:right="1080"/>
      <w:jc w:val="center"/>
    </w:pPr>
    <w:rPr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092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9709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9709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9709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9709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9709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97092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097092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846C9"/>
    <w:pPr>
      <w:ind w:left="720"/>
      <w:contextualSpacing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D741D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0D1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1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26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6E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526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6E4"/>
    <w:rPr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BD390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9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3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7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56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4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itizen_Kan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8C6BA-4216-489F-9DDD-678DAAC3D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4</Pages>
  <Words>107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03 Project: Photographs of Visual Arts</vt:lpstr>
    </vt:vector>
  </TitlesOfParts>
  <Company/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04 Essay: Perceive the Elements of a Film</dc:title>
  <dc:subject>HUM 110: Introduction to the Humanities</dc:subject>
  <dc:creator>Arthur Rueda. Mentor: felicia hanosek</dc:creator>
  <cp:lastModifiedBy>Arturo Rueda</cp:lastModifiedBy>
  <cp:revision>28</cp:revision>
  <cp:lastPrinted>2019-12-23T11:38:00Z</cp:lastPrinted>
  <dcterms:created xsi:type="dcterms:W3CDTF">2020-08-02T04:53:00Z</dcterms:created>
  <dcterms:modified xsi:type="dcterms:W3CDTF">2020-10-11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eb0a7c1e4b004ccb3bb9b73</vt:lpwstr>
  </property>
  <property fmtid="{D5CDD505-2E9C-101B-9397-08002B2CF9AE}" pid="3" name="WnCSubscriberId">
    <vt:lpwstr>0</vt:lpwstr>
  </property>
  <property fmtid="{D5CDD505-2E9C-101B-9397-08002B2CF9AE}" pid="4" name="WnCOutputStyleId">
    <vt:lpwstr>4380</vt:lpwstr>
  </property>
  <property fmtid="{D5CDD505-2E9C-101B-9397-08002B2CF9AE}" pid="5" name="RWProductId">
    <vt:lpwstr>Flow</vt:lpwstr>
  </property>
  <property fmtid="{D5CDD505-2E9C-101B-9397-08002B2CF9AE}" pid="6" name="RWProjectId">
    <vt:lpwstr>ap:5eb0a7c1e4b004ccb3bb9b74</vt:lpwstr>
  </property>
  <property fmtid="{D5CDD505-2E9C-101B-9397-08002B2CF9AE}" pid="7" name="WnC4Folder">
    <vt:lpwstr>Documents///Essay - Observe Music - Rueda W1(1)</vt:lpwstr>
  </property>
</Properties>
</file>